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DDB" w:rsidRPr="00E72256" w:rsidRDefault="00FC5DDB" w:rsidP="00651A69">
      <w:pPr>
        <w:tabs>
          <w:tab w:val="left" w:pos="7020"/>
        </w:tabs>
        <w:spacing w:line="360" w:lineRule="auto"/>
        <w:jc w:val="center"/>
        <w:rPr>
          <w:rFonts w:ascii="Arial" w:hAnsi="Arial" w:cs="Arial"/>
          <w:b/>
          <w:sz w:val="24"/>
          <w:szCs w:val="24"/>
        </w:rPr>
      </w:pPr>
      <w:r w:rsidRPr="00E72256">
        <w:rPr>
          <w:rFonts w:ascii="Arial" w:hAnsi="Arial" w:cs="Arial"/>
          <w:noProof/>
          <w:sz w:val="24"/>
          <w:szCs w:val="24"/>
          <w:lang w:val="en-ZA"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651A69" w:rsidRPr="000963F2" w:rsidRDefault="00651A69" w:rsidP="00651A69">
      <w:pPr>
        <w:tabs>
          <w:tab w:val="left" w:pos="7020"/>
        </w:tabs>
        <w:spacing w:line="360" w:lineRule="auto"/>
        <w:jc w:val="center"/>
        <w:rPr>
          <w:rFonts w:ascii="Arial" w:hAnsi="Arial"/>
          <w:b/>
          <w:sz w:val="24"/>
        </w:rPr>
      </w:pPr>
      <w:r w:rsidRPr="000963F2">
        <w:rPr>
          <w:rFonts w:ascii="Arial" w:hAnsi="Arial"/>
          <w:b/>
          <w:sz w:val="24"/>
        </w:rPr>
        <w:t>PARLIAMENT OF THE REPUBLIC OF SOUTH AFRICA</w:t>
      </w:r>
    </w:p>
    <w:p w:rsidR="00651A69" w:rsidRPr="000963F2" w:rsidRDefault="00651A69" w:rsidP="00651A69">
      <w:pPr>
        <w:tabs>
          <w:tab w:val="left" w:pos="7020"/>
        </w:tabs>
        <w:spacing w:line="360" w:lineRule="auto"/>
        <w:jc w:val="center"/>
        <w:rPr>
          <w:rFonts w:ascii="Arial" w:hAnsi="Arial"/>
          <w:b/>
          <w:sz w:val="24"/>
        </w:rPr>
      </w:pPr>
      <w:r w:rsidRPr="000963F2">
        <w:rPr>
          <w:rFonts w:ascii="Arial" w:hAnsi="Arial"/>
          <w:b/>
          <w:sz w:val="24"/>
        </w:rPr>
        <w:t>NATIONAL ASSEMBLY</w:t>
      </w:r>
    </w:p>
    <w:p w:rsidR="00651A69" w:rsidRPr="000963F2" w:rsidRDefault="00651A69" w:rsidP="00651A69">
      <w:pPr>
        <w:tabs>
          <w:tab w:val="left" w:pos="7020"/>
        </w:tabs>
        <w:spacing w:line="360" w:lineRule="auto"/>
        <w:jc w:val="center"/>
        <w:rPr>
          <w:rFonts w:ascii="Arial" w:hAnsi="Arial"/>
          <w:b/>
          <w:sz w:val="24"/>
        </w:rPr>
      </w:pPr>
      <w:r w:rsidRPr="00E72256">
        <w:rPr>
          <w:rFonts w:ascii="Arial" w:hAnsi="Arial" w:cs="Arial"/>
          <w:b/>
          <w:sz w:val="24"/>
          <w:szCs w:val="24"/>
        </w:rPr>
        <w:t>WRITTEN</w:t>
      </w:r>
      <w:r w:rsidRPr="000963F2">
        <w:rPr>
          <w:rFonts w:ascii="Arial" w:hAnsi="Arial"/>
          <w:b/>
          <w:sz w:val="24"/>
        </w:rPr>
        <w:t xml:space="preserve"> REPLY</w:t>
      </w:r>
    </w:p>
    <w:p w:rsidR="00FB2829" w:rsidRPr="000963F2" w:rsidRDefault="00FB2829" w:rsidP="00FB2829">
      <w:pPr>
        <w:tabs>
          <w:tab w:val="left" w:pos="7020"/>
        </w:tabs>
        <w:spacing w:line="360" w:lineRule="auto"/>
        <w:rPr>
          <w:rFonts w:ascii="Arial" w:hAnsi="Arial"/>
          <w:b/>
          <w:sz w:val="24"/>
        </w:rPr>
      </w:pPr>
    </w:p>
    <w:p w:rsidR="00FB2829" w:rsidRPr="000963F2" w:rsidRDefault="00FB2829" w:rsidP="00FB2829">
      <w:pPr>
        <w:tabs>
          <w:tab w:val="left" w:pos="7020"/>
        </w:tabs>
        <w:spacing w:line="360" w:lineRule="auto"/>
        <w:rPr>
          <w:rFonts w:ascii="Arial" w:hAnsi="Arial"/>
          <w:b/>
          <w:sz w:val="24"/>
        </w:rPr>
      </w:pPr>
      <w:r w:rsidRPr="000963F2">
        <w:rPr>
          <w:rFonts w:ascii="Arial" w:hAnsi="Arial"/>
          <w:b/>
          <w:sz w:val="24"/>
        </w:rPr>
        <w:t xml:space="preserve">QUESTION NO: </w:t>
      </w:r>
      <w:r w:rsidR="00715513">
        <w:rPr>
          <w:rFonts w:ascii="Arial" w:hAnsi="Arial"/>
          <w:b/>
          <w:sz w:val="24"/>
        </w:rPr>
        <w:t>34</w:t>
      </w:r>
      <w:r w:rsidR="00E72256" w:rsidRPr="000963F2">
        <w:rPr>
          <w:rFonts w:ascii="Arial" w:hAnsi="Arial"/>
          <w:b/>
          <w:sz w:val="24"/>
        </w:rPr>
        <w:t>97</w:t>
      </w:r>
    </w:p>
    <w:p w:rsidR="00FB2829" w:rsidRPr="000963F2" w:rsidRDefault="00FB2829" w:rsidP="00FB2829">
      <w:pPr>
        <w:tabs>
          <w:tab w:val="left" w:pos="7020"/>
        </w:tabs>
        <w:spacing w:line="360" w:lineRule="auto"/>
        <w:rPr>
          <w:rFonts w:ascii="Arial" w:hAnsi="Arial"/>
          <w:b/>
          <w:sz w:val="24"/>
        </w:rPr>
      </w:pPr>
      <w:r w:rsidRPr="000963F2">
        <w:rPr>
          <w:rFonts w:ascii="Arial" w:hAnsi="Arial"/>
          <w:b/>
          <w:sz w:val="24"/>
        </w:rPr>
        <w:t xml:space="preserve">DATE OF PUBLICATION: </w:t>
      </w:r>
      <w:r w:rsidRPr="00E72256">
        <w:rPr>
          <w:rFonts w:ascii="Arial" w:hAnsi="Arial" w:cs="Arial"/>
          <w:b/>
          <w:sz w:val="24"/>
          <w:szCs w:val="24"/>
        </w:rPr>
        <w:t>30 SEPTEMBER 2022</w:t>
      </w:r>
      <w:r w:rsidRPr="000963F2">
        <w:rPr>
          <w:rFonts w:ascii="Arial" w:hAnsi="Arial"/>
          <w:b/>
          <w:sz w:val="24"/>
        </w:rPr>
        <w:t xml:space="preserve"> </w:t>
      </w:r>
    </w:p>
    <w:p w:rsidR="00E72256" w:rsidRPr="000963F2" w:rsidRDefault="00261434" w:rsidP="00E72256">
      <w:pPr>
        <w:tabs>
          <w:tab w:val="left" w:pos="7020"/>
        </w:tabs>
        <w:spacing w:line="360" w:lineRule="auto"/>
        <w:rPr>
          <w:rFonts w:ascii="Arial" w:hAnsi="Arial"/>
          <w:b/>
          <w:sz w:val="24"/>
        </w:rPr>
      </w:pPr>
      <w:r>
        <w:rPr>
          <w:rFonts w:ascii="Arial" w:hAnsi="Arial"/>
          <w:b/>
          <w:sz w:val="24"/>
        </w:rPr>
        <w:t xml:space="preserve">I </w:t>
      </w:r>
      <w:r w:rsidR="00FB2829" w:rsidRPr="000963F2">
        <w:rPr>
          <w:rFonts w:ascii="Arial" w:hAnsi="Arial"/>
          <w:b/>
          <w:sz w:val="24"/>
        </w:rPr>
        <w:t>QUESTION PAPER NO:</w:t>
      </w:r>
      <w:r w:rsidR="00FB2829" w:rsidRPr="00E72256">
        <w:rPr>
          <w:rFonts w:ascii="Arial" w:hAnsi="Arial" w:cs="Arial"/>
          <w:b/>
          <w:sz w:val="24"/>
          <w:szCs w:val="24"/>
        </w:rPr>
        <w:t xml:space="preserve"> 37</w:t>
      </w:r>
    </w:p>
    <w:p w:rsidR="00E72256" w:rsidRPr="000963F2" w:rsidRDefault="00E72256" w:rsidP="000963F2">
      <w:pPr>
        <w:tabs>
          <w:tab w:val="left" w:pos="7020"/>
        </w:tabs>
        <w:spacing w:line="360" w:lineRule="auto"/>
        <w:rPr>
          <w:rFonts w:ascii="Arial" w:hAnsi="Arial"/>
          <w:b/>
          <w:sz w:val="24"/>
        </w:rPr>
      </w:pPr>
    </w:p>
    <w:p w:rsidR="00E72256" w:rsidRPr="000963F2" w:rsidRDefault="00E72256" w:rsidP="000963F2">
      <w:pPr>
        <w:tabs>
          <w:tab w:val="left" w:pos="7020"/>
        </w:tabs>
        <w:spacing w:line="360" w:lineRule="auto"/>
        <w:jc w:val="both"/>
        <w:rPr>
          <w:rFonts w:ascii="Arial" w:hAnsi="Arial"/>
          <w:b/>
          <w:sz w:val="24"/>
        </w:rPr>
      </w:pPr>
      <w:r w:rsidRPr="000963F2">
        <w:rPr>
          <w:rFonts w:ascii="Arial" w:eastAsia="Calibri" w:hAnsi="Arial"/>
          <w:b/>
          <w:sz w:val="24"/>
          <w:lang w:val="en-ZA"/>
        </w:rPr>
        <w:t xml:space="preserve">Ms D Kohler (DA) to ask the Minister of Communications and Digital       Technologies: </w:t>
      </w:r>
    </w:p>
    <w:p w:rsidR="00E72256" w:rsidRPr="000963F2" w:rsidRDefault="00E72256" w:rsidP="00E72256">
      <w:pPr>
        <w:shd w:val="clear" w:color="auto" w:fill="FFFFFF"/>
        <w:tabs>
          <w:tab w:val="left" w:pos="4408"/>
        </w:tabs>
        <w:spacing w:line="360" w:lineRule="auto"/>
        <w:jc w:val="both"/>
        <w:rPr>
          <w:rFonts w:ascii="Arial" w:eastAsia="Calibri" w:hAnsi="Arial"/>
          <w:b/>
          <w:color w:val="212121"/>
          <w:sz w:val="24"/>
          <w:lang w:val="en-ZA"/>
        </w:rPr>
      </w:pPr>
      <w:r w:rsidRPr="000963F2">
        <w:rPr>
          <w:rFonts w:ascii="Arial" w:eastAsia="Calibri" w:hAnsi="Arial"/>
          <w:color w:val="212121"/>
          <w:sz w:val="24"/>
          <w:lang w:val="en-ZA"/>
        </w:rPr>
        <w:t xml:space="preserve">Whether she will furnish Ms D Kohler with (a) a complete list of the (i) names and (ii) addresses of the branches of the SA Post Office (SAPO) that she has decided to close and (b) the reasons for the closure of each specified branch; if not, why not; if so, what are the relevant details? </w:t>
      </w:r>
      <w:r w:rsidRPr="000963F2">
        <w:rPr>
          <w:rFonts w:ascii="Arial" w:eastAsia="Calibri" w:hAnsi="Arial"/>
          <w:b/>
          <w:color w:val="212121"/>
          <w:sz w:val="24"/>
          <w:lang w:val="en-ZA"/>
        </w:rPr>
        <w:t>NW4310E</w:t>
      </w:r>
    </w:p>
    <w:p w:rsidR="00E72256" w:rsidRPr="000963F2" w:rsidRDefault="00E72256" w:rsidP="00E72256">
      <w:pPr>
        <w:shd w:val="clear" w:color="auto" w:fill="FFFFFF"/>
        <w:tabs>
          <w:tab w:val="left" w:pos="4408"/>
        </w:tabs>
        <w:spacing w:line="360" w:lineRule="auto"/>
        <w:jc w:val="both"/>
        <w:rPr>
          <w:rFonts w:ascii="Arial" w:eastAsia="Calibri" w:hAnsi="Arial"/>
          <w:b/>
          <w:sz w:val="24"/>
          <w:lang w:val="en-ZA"/>
        </w:rPr>
      </w:pPr>
    </w:p>
    <w:p w:rsidR="00E72256" w:rsidRPr="000963F2" w:rsidRDefault="00E72256" w:rsidP="00E72256">
      <w:pPr>
        <w:shd w:val="clear" w:color="auto" w:fill="FFFFFF"/>
        <w:tabs>
          <w:tab w:val="left" w:pos="4408"/>
        </w:tabs>
        <w:spacing w:line="360" w:lineRule="auto"/>
        <w:jc w:val="both"/>
        <w:rPr>
          <w:rFonts w:ascii="Arial" w:eastAsia="Calibri" w:hAnsi="Arial"/>
          <w:b/>
          <w:sz w:val="24"/>
          <w:lang w:val="en-ZA"/>
        </w:rPr>
      </w:pPr>
      <w:r w:rsidRPr="000963F2">
        <w:rPr>
          <w:rFonts w:ascii="Arial" w:eastAsia="Calibri" w:hAnsi="Arial"/>
          <w:b/>
          <w:sz w:val="24"/>
          <w:lang w:val="en-ZA"/>
        </w:rPr>
        <w:t>REPLY:</w:t>
      </w:r>
    </w:p>
    <w:p w:rsidR="00E72256" w:rsidRPr="000963F2" w:rsidRDefault="004E448D" w:rsidP="002143F6">
      <w:pPr>
        <w:pStyle w:val="ListParagraph"/>
        <w:numPr>
          <w:ilvl w:val="0"/>
          <w:numId w:val="44"/>
        </w:numPr>
        <w:shd w:val="clear" w:color="auto" w:fill="FFFFFF"/>
        <w:tabs>
          <w:tab w:val="left" w:pos="4408"/>
        </w:tabs>
        <w:spacing w:line="360" w:lineRule="auto"/>
        <w:jc w:val="both"/>
        <w:rPr>
          <w:rFonts w:ascii="Arial" w:eastAsia="Calibri" w:hAnsi="Arial"/>
          <w:b/>
          <w:color w:val="000000"/>
          <w:sz w:val="24"/>
        </w:rPr>
      </w:pPr>
      <w:r w:rsidRPr="00423854">
        <w:rPr>
          <w:rFonts w:ascii="Arial" w:eastAsia="Calibri" w:hAnsi="Arial"/>
          <w:b/>
          <w:sz w:val="24"/>
          <w:lang w:val="en-ZA"/>
        </w:rPr>
        <w:t>The Minister of Communications and Digital Technologies did not decide to close any post off</w:t>
      </w:r>
      <w:r w:rsidR="00CC4015" w:rsidRPr="00423854">
        <w:rPr>
          <w:rFonts w:ascii="Arial" w:eastAsia="Calibri" w:hAnsi="Arial"/>
          <w:b/>
          <w:sz w:val="24"/>
          <w:lang w:val="en-ZA"/>
        </w:rPr>
        <w:t>ice</w:t>
      </w:r>
      <w:r w:rsidR="004D6078">
        <w:rPr>
          <w:rFonts w:ascii="Arial" w:eastAsia="Calibri" w:hAnsi="Arial"/>
          <w:b/>
          <w:sz w:val="24"/>
          <w:lang w:val="en-ZA"/>
        </w:rPr>
        <w:t xml:space="preserve"> branch</w:t>
      </w:r>
      <w:r w:rsidR="00CC4015" w:rsidRPr="00423854">
        <w:rPr>
          <w:rFonts w:ascii="Arial" w:eastAsia="Calibri" w:hAnsi="Arial"/>
          <w:b/>
          <w:sz w:val="24"/>
          <w:lang w:val="en-ZA"/>
        </w:rPr>
        <w:t xml:space="preserve">. </w:t>
      </w:r>
    </w:p>
    <w:p w:rsidR="000E4EB8" w:rsidRPr="000963F2" w:rsidRDefault="000E4EB8" w:rsidP="00246F33">
      <w:pPr>
        <w:shd w:val="clear" w:color="auto" w:fill="FFFFFF"/>
        <w:tabs>
          <w:tab w:val="left" w:pos="567"/>
          <w:tab w:val="left" w:pos="4408"/>
        </w:tabs>
        <w:jc w:val="both"/>
        <w:rPr>
          <w:rFonts w:ascii="Arial" w:hAnsi="Arial"/>
          <w:sz w:val="24"/>
        </w:rPr>
      </w:pPr>
    </w:p>
    <w:p w:rsidR="009E54FB" w:rsidRDefault="009E54FB" w:rsidP="009E54FB">
      <w:pPr>
        <w:contextualSpacing/>
        <w:jc w:val="both"/>
        <w:rPr>
          <w:rFonts w:ascii="Arial" w:hAnsi="Arial" w:cs="Arial"/>
          <w:b/>
          <w:bCs/>
          <w:sz w:val="24"/>
          <w:szCs w:val="24"/>
          <w:lang w:val="en-US"/>
        </w:rPr>
      </w:pPr>
    </w:p>
    <w:p w:rsidR="009E54FB" w:rsidRDefault="009E54FB" w:rsidP="009E54FB">
      <w:pPr>
        <w:contextualSpacing/>
        <w:jc w:val="both"/>
        <w:rPr>
          <w:rFonts w:ascii="Arial" w:hAnsi="Arial" w:cs="Arial"/>
          <w:b/>
          <w:bCs/>
          <w:sz w:val="24"/>
          <w:szCs w:val="24"/>
          <w:lang w:val="en-US"/>
        </w:rPr>
      </w:pPr>
    </w:p>
    <w:p w:rsidR="00FC5DDB" w:rsidRPr="000963F2" w:rsidRDefault="00FC5DDB" w:rsidP="009E54FB">
      <w:pPr>
        <w:contextualSpacing/>
        <w:jc w:val="both"/>
        <w:rPr>
          <w:rFonts w:ascii="Arial" w:hAnsi="Arial"/>
          <w:b/>
          <w:sz w:val="24"/>
          <w:lang w:val="en-US"/>
        </w:rPr>
      </w:pPr>
      <w:proofErr w:type="spellStart"/>
      <w:r w:rsidRPr="00E72256">
        <w:rPr>
          <w:rFonts w:ascii="Arial" w:hAnsi="Arial" w:cs="Arial"/>
          <w:b/>
          <w:bCs/>
          <w:sz w:val="24"/>
          <w:szCs w:val="24"/>
          <w:lang w:val="en-US"/>
        </w:rPr>
        <w:t>Authorised</w:t>
      </w:r>
      <w:proofErr w:type="spellEnd"/>
      <w:r w:rsidRPr="000963F2">
        <w:rPr>
          <w:rFonts w:ascii="Arial" w:hAnsi="Arial"/>
          <w:b/>
          <w:sz w:val="24"/>
          <w:lang w:val="en-US"/>
        </w:rPr>
        <w:t xml:space="preserve"> for </w:t>
      </w:r>
      <w:r w:rsidRPr="00E72256">
        <w:rPr>
          <w:rFonts w:ascii="Arial" w:hAnsi="Arial" w:cs="Arial"/>
          <w:b/>
          <w:bCs/>
          <w:sz w:val="24"/>
          <w:szCs w:val="24"/>
          <w:lang w:val="en-US"/>
        </w:rPr>
        <w:t>submission</w:t>
      </w:r>
      <w:r w:rsidRPr="000963F2">
        <w:rPr>
          <w:rFonts w:ascii="Arial" w:hAnsi="Arial"/>
          <w:b/>
          <w:sz w:val="24"/>
          <w:lang w:val="en-US"/>
        </w:rPr>
        <w:t xml:space="preserve"> by</w:t>
      </w:r>
    </w:p>
    <w:p w:rsidR="00FC5DDB" w:rsidRPr="000963F2" w:rsidRDefault="00FC5DDB" w:rsidP="000963F2">
      <w:pPr>
        <w:jc w:val="both"/>
        <w:rPr>
          <w:rFonts w:ascii="Arial" w:hAnsi="Arial"/>
          <w:b/>
          <w:sz w:val="24"/>
          <w:u w:val="single"/>
          <w:lang w:val="it-IT"/>
        </w:rPr>
      </w:pPr>
    </w:p>
    <w:p w:rsidR="00654DBE" w:rsidRDefault="00654DBE" w:rsidP="00FC5DDB">
      <w:pPr>
        <w:jc w:val="both"/>
        <w:rPr>
          <w:rFonts w:ascii="Arial" w:hAnsi="Arial" w:cs="Arial"/>
          <w:b/>
          <w:sz w:val="24"/>
          <w:szCs w:val="24"/>
          <w:u w:val="single"/>
          <w:lang w:val="it-IT"/>
        </w:rPr>
      </w:pPr>
    </w:p>
    <w:p w:rsidR="009E54FB" w:rsidRPr="00E72256" w:rsidRDefault="009E54FB" w:rsidP="00FC5DDB">
      <w:pPr>
        <w:jc w:val="both"/>
        <w:rPr>
          <w:rFonts w:ascii="Arial" w:hAnsi="Arial" w:cs="Arial"/>
          <w:b/>
          <w:sz w:val="24"/>
          <w:szCs w:val="24"/>
          <w:u w:val="single"/>
          <w:lang w:val="it-IT"/>
        </w:rPr>
      </w:pPr>
    </w:p>
    <w:p w:rsidR="00FC5DDB" w:rsidRPr="00E72256" w:rsidRDefault="00FC5DDB" w:rsidP="00FC5DDB">
      <w:pPr>
        <w:jc w:val="both"/>
        <w:rPr>
          <w:rFonts w:ascii="Arial" w:hAnsi="Arial" w:cs="Arial"/>
          <w:b/>
          <w:sz w:val="24"/>
          <w:szCs w:val="24"/>
          <w:u w:val="single"/>
          <w:lang w:val="it-IT"/>
        </w:rPr>
      </w:pPr>
      <w:r w:rsidRPr="00E72256">
        <w:rPr>
          <w:rFonts w:ascii="Arial" w:hAnsi="Arial" w:cs="Arial"/>
          <w:b/>
          <w:sz w:val="24"/>
          <w:szCs w:val="24"/>
          <w:u w:val="single"/>
          <w:lang w:val="it-IT"/>
        </w:rPr>
        <w:tab/>
      </w:r>
      <w:r w:rsidRPr="00E72256">
        <w:rPr>
          <w:rFonts w:ascii="Arial" w:hAnsi="Arial" w:cs="Arial"/>
          <w:b/>
          <w:sz w:val="24"/>
          <w:szCs w:val="24"/>
          <w:u w:val="single"/>
          <w:lang w:val="it-IT"/>
        </w:rPr>
        <w:tab/>
      </w:r>
      <w:r w:rsidR="00A15F00" w:rsidRPr="00E72256">
        <w:rPr>
          <w:rFonts w:ascii="Arial" w:hAnsi="Arial" w:cs="Arial"/>
          <w:b/>
          <w:sz w:val="24"/>
          <w:szCs w:val="24"/>
          <w:u w:val="single"/>
          <w:lang w:val="it-IT"/>
        </w:rPr>
        <w:t>_______________</w:t>
      </w:r>
      <w:r w:rsidRPr="00E72256">
        <w:rPr>
          <w:rFonts w:ascii="Arial" w:hAnsi="Arial" w:cs="Arial"/>
          <w:b/>
          <w:sz w:val="24"/>
          <w:szCs w:val="24"/>
          <w:u w:val="single"/>
          <w:lang w:val="it-IT"/>
        </w:rPr>
        <w:tab/>
      </w:r>
      <w:r w:rsidRPr="00E72256">
        <w:rPr>
          <w:rFonts w:ascii="Arial" w:hAnsi="Arial" w:cs="Arial"/>
          <w:b/>
          <w:sz w:val="24"/>
          <w:szCs w:val="24"/>
          <w:u w:val="single"/>
          <w:lang w:val="it-IT"/>
        </w:rPr>
        <w:tab/>
      </w:r>
    </w:p>
    <w:p w:rsidR="00CB7768" w:rsidRPr="00E72256" w:rsidRDefault="00CB7768" w:rsidP="00FC5DDB">
      <w:pPr>
        <w:ind w:left="720" w:hanging="720"/>
        <w:jc w:val="both"/>
        <w:rPr>
          <w:rFonts w:ascii="Arial" w:hAnsi="Arial" w:cs="Arial"/>
          <w:b/>
          <w:sz w:val="24"/>
          <w:szCs w:val="24"/>
          <w:lang w:val="it-IT"/>
        </w:rPr>
      </w:pPr>
      <w:r w:rsidRPr="00E72256">
        <w:rPr>
          <w:rFonts w:ascii="Arial" w:hAnsi="Arial" w:cs="Arial"/>
          <w:b/>
          <w:sz w:val="24"/>
          <w:szCs w:val="24"/>
          <w:lang w:val="it-IT"/>
        </w:rPr>
        <w:t>MS. NONKQUBELA JORDAN-DYANI</w:t>
      </w:r>
    </w:p>
    <w:p w:rsidR="00FC5DDB" w:rsidRPr="000963F2" w:rsidRDefault="00FC5DDB" w:rsidP="000963F2">
      <w:pPr>
        <w:ind w:left="720" w:hanging="720"/>
        <w:jc w:val="both"/>
        <w:rPr>
          <w:rFonts w:ascii="Arial" w:hAnsi="Arial"/>
          <w:b/>
          <w:sz w:val="24"/>
        </w:rPr>
      </w:pPr>
      <w:r w:rsidRPr="000963F2">
        <w:rPr>
          <w:rFonts w:ascii="Arial" w:hAnsi="Arial"/>
          <w:b/>
          <w:sz w:val="24"/>
        </w:rPr>
        <w:t>DIRECTOR-GENERAL</w:t>
      </w:r>
      <w:r w:rsidRPr="00E72256">
        <w:rPr>
          <w:rFonts w:ascii="Arial" w:hAnsi="Arial" w:cs="Arial"/>
          <w:b/>
          <w:sz w:val="24"/>
          <w:szCs w:val="24"/>
        </w:rPr>
        <w:t xml:space="preserve"> (ACTING)</w:t>
      </w:r>
    </w:p>
    <w:p w:rsidR="00FC5DDB" w:rsidRPr="00E72256" w:rsidRDefault="00FC5DDB" w:rsidP="00FC5DDB">
      <w:pPr>
        <w:contextualSpacing/>
        <w:jc w:val="both"/>
        <w:rPr>
          <w:rFonts w:ascii="Arial" w:hAnsi="Arial" w:cs="Arial"/>
          <w:b/>
          <w:sz w:val="24"/>
          <w:szCs w:val="24"/>
        </w:rPr>
      </w:pPr>
      <w:r w:rsidRPr="000963F2">
        <w:rPr>
          <w:rFonts w:ascii="Arial" w:hAnsi="Arial"/>
          <w:b/>
          <w:sz w:val="24"/>
        </w:rPr>
        <w:t>DATE:</w:t>
      </w:r>
    </w:p>
    <w:p w:rsidR="00FC5DDB" w:rsidRPr="00E72256" w:rsidRDefault="00FC5DDB" w:rsidP="00FC5DDB">
      <w:pPr>
        <w:contextualSpacing/>
        <w:jc w:val="both"/>
        <w:rPr>
          <w:rFonts w:ascii="Arial" w:hAnsi="Arial" w:cs="Arial"/>
          <w:b/>
          <w:sz w:val="24"/>
          <w:szCs w:val="24"/>
        </w:rPr>
      </w:pPr>
    </w:p>
    <w:p w:rsidR="00FC5DDB" w:rsidRPr="00E72256" w:rsidRDefault="00FC5DDB" w:rsidP="009E54FB">
      <w:pPr>
        <w:contextualSpacing/>
        <w:jc w:val="both"/>
        <w:rPr>
          <w:rFonts w:ascii="Arial" w:eastAsia="Calibri" w:hAnsi="Arial" w:cs="Arial"/>
          <w:b/>
          <w:sz w:val="24"/>
          <w:szCs w:val="24"/>
        </w:rPr>
      </w:pPr>
      <w:r w:rsidRPr="00E72256">
        <w:rPr>
          <w:rFonts w:ascii="Arial" w:hAnsi="Arial" w:cs="Arial"/>
          <w:b/>
          <w:sz w:val="24"/>
          <w:szCs w:val="24"/>
        </w:rPr>
        <w:t>Recommended/not recommended</w:t>
      </w:r>
    </w:p>
    <w:p w:rsidR="00FC5DDB" w:rsidRPr="00E72256" w:rsidRDefault="00FC5DDB" w:rsidP="009E54FB">
      <w:pPr>
        <w:rPr>
          <w:rFonts w:ascii="Arial" w:eastAsia="Calibri" w:hAnsi="Arial" w:cs="Arial"/>
          <w:b/>
          <w:sz w:val="24"/>
          <w:szCs w:val="24"/>
        </w:rPr>
      </w:pPr>
    </w:p>
    <w:p w:rsidR="00654DBE" w:rsidRDefault="00654DBE" w:rsidP="00FC5DDB">
      <w:pPr>
        <w:ind w:left="720" w:hanging="720"/>
        <w:rPr>
          <w:rFonts w:ascii="Arial" w:eastAsia="Calibri" w:hAnsi="Arial" w:cs="Arial"/>
          <w:b/>
          <w:sz w:val="24"/>
          <w:szCs w:val="24"/>
        </w:rPr>
      </w:pPr>
    </w:p>
    <w:p w:rsidR="009E54FB" w:rsidRPr="00E72256" w:rsidRDefault="009E54FB" w:rsidP="00FC5DDB">
      <w:pPr>
        <w:ind w:left="720" w:hanging="720"/>
        <w:rPr>
          <w:rFonts w:ascii="Arial" w:eastAsia="Calibri" w:hAnsi="Arial" w:cs="Arial"/>
          <w:b/>
          <w:sz w:val="24"/>
          <w:szCs w:val="24"/>
        </w:rPr>
      </w:pPr>
    </w:p>
    <w:p w:rsidR="00FC5DDB" w:rsidRPr="00E72256" w:rsidRDefault="00FC5DDB" w:rsidP="00FC5DDB">
      <w:pPr>
        <w:ind w:left="720" w:hanging="720"/>
        <w:rPr>
          <w:rFonts w:ascii="Arial" w:eastAsia="Calibri" w:hAnsi="Arial" w:cs="Arial"/>
          <w:b/>
          <w:sz w:val="24"/>
          <w:szCs w:val="24"/>
        </w:rPr>
      </w:pPr>
      <w:r w:rsidRPr="00E72256">
        <w:rPr>
          <w:rFonts w:ascii="Arial" w:eastAsia="Calibri" w:hAnsi="Arial" w:cs="Arial"/>
          <w:b/>
          <w:sz w:val="24"/>
          <w:szCs w:val="24"/>
        </w:rPr>
        <w:t>___________</w:t>
      </w:r>
      <w:r w:rsidR="00A15F00" w:rsidRPr="00E72256">
        <w:rPr>
          <w:rFonts w:ascii="Arial" w:eastAsia="Calibri" w:hAnsi="Arial" w:cs="Arial"/>
          <w:b/>
          <w:sz w:val="24"/>
          <w:szCs w:val="24"/>
        </w:rPr>
        <w:t>_____</w:t>
      </w:r>
      <w:r w:rsidRPr="00E72256">
        <w:rPr>
          <w:rFonts w:ascii="Arial" w:eastAsia="Calibri" w:hAnsi="Arial" w:cs="Arial"/>
          <w:b/>
          <w:sz w:val="24"/>
          <w:szCs w:val="24"/>
        </w:rPr>
        <w:t>_______________</w:t>
      </w:r>
    </w:p>
    <w:p w:rsidR="00FC5DDB" w:rsidRPr="00E72256" w:rsidRDefault="00FC5DDB" w:rsidP="00FC5DDB">
      <w:pPr>
        <w:ind w:left="720" w:hanging="720"/>
        <w:rPr>
          <w:rFonts w:ascii="Arial" w:eastAsia="Calibri" w:hAnsi="Arial" w:cs="Arial"/>
          <w:b/>
          <w:sz w:val="24"/>
          <w:szCs w:val="24"/>
        </w:rPr>
      </w:pPr>
      <w:r w:rsidRPr="00E72256">
        <w:rPr>
          <w:rFonts w:ascii="Arial" w:eastAsia="Calibri" w:hAnsi="Arial" w:cs="Arial"/>
          <w:b/>
          <w:sz w:val="24"/>
          <w:szCs w:val="24"/>
        </w:rPr>
        <w:t xml:space="preserve">HON. </w:t>
      </w:r>
      <w:r w:rsidRPr="00E72256">
        <w:rPr>
          <w:rFonts w:ascii="Arial" w:hAnsi="Arial" w:cs="Arial"/>
          <w:b/>
          <w:sz w:val="24"/>
          <w:szCs w:val="24"/>
        </w:rPr>
        <w:t>PHILLY MAPULANE</w:t>
      </w:r>
      <w:r w:rsidRPr="00E72256">
        <w:rPr>
          <w:rFonts w:ascii="Arial" w:eastAsia="Calibri" w:hAnsi="Arial" w:cs="Arial"/>
          <w:b/>
          <w:sz w:val="24"/>
          <w:szCs w:val="24"/>
        </w:rPr>
        <w:t>, MP</w:t>
      </w:r>
    </w:p>
    <w:p w:rsidR="00FC5DDB" w:rsidRPr="00E72256" w:rsidRDefault="00FC5DDB" w:rsidP="00FC5DDB">
      <w:pPr>
        <w:ind w:left="720" w:hanging="720"/>
        <w:rPr>
          <w:rFonts w:ascii="Arial" w:eastAsia="Calibri" w:hAnsi="Arial" w:cs="Arial"/>
          <w:b/>
          <w:sz w:val="24"/>
          <w:szCs w:val="24"/>
        </w:rPr>
      </w:pPr>
      <w:r w:rsidRPr="00E72256">
        <w:rPr>
          <w:rFonts w:ascii="Arial" w:eastAsia="Calibri" w:hAnsi="Arial" w:cs="Arial"/>
          <w:b/>
          <w:sz w:val="24"/>
          <w:szCs w:val="24"/>
        </w:rPr>
        <w:t>DEPUTY MINISTER OF COMMUNICATIONS AND DIGITAL TECHNOLOGIES</w:t>
      </w:r>
    </w:p>
    <w:p w:rsidR="00FC5DDB" w:rsidRPr="00E72256" w:rsidRDefault="00FC5DDB" w:rsidP="00FC5DDB">
      <w:pPr>
        <w:ind w:left="720" w:hanging="720"/>
        <w:rPr>
          <w:rFonts w:ascii="Arial" w:eastAsia="Calibri" w:hAnsi="Arial" w:cs="Arial"/>
          <w:b/>
          <w:sz w:val="24"/>
          <w:szCs w:val="24"/>
        </w:rPr>
      </w:pPr>
      <w:r w:rsidRPr="00E72256">
        <w:rPr>
          <w:rFonts w:ascii="Arial" w:eastAsia="Calibri" w:hAnsi="Arial" w:cs="Arial"/>
          <w:b/>
          <w:sz w:val="24"/>
          <w:szCs w:val="24"/>
        </w:rPr>
        <w:t xml:space="preserve">DATE: </w:t>
      </w:r>
    </w:p>
    <w:p w:rsidR="00FC5DDB" w:rsidRPr="00E72256" w:rsidRDefault="00FC5DDB" w:rsidP="00FC5DDB">
      <w:pPr>
        <w:ind w:left="720" w:hanging="720"/>
        <w:rPr>
          <w:rFonts w:ascii="Arial" w:hAnsi="Arial" w:cs="Arial"/>
          <w:b/>
          <w:sz w:val="24"/>
          <w:szCs w:val="24"/>
        </w:rPr>
      </w:pPr>
    </w:p>
    <w:p w:rsidR="009E54FB" w:rsidRPr="009E54FB" w:rsidRDefault="00FC5DDB" w:rsidP="009E54FB">
      <w:pPr>
        <w:contextualSpacing/>
        <w:jc w:val="both"/>
        <w:rPr>
          <w:rFonts w:ascii="Arial" w:hAnsi="Arial" w:cs="Arial"/>
          <w:b/>
          <w:sz w:val="24"/>
          <w:szCs w:val="24"/>
        </w:rPr>
      </w:pPr>
      <w:r w:rsidRPr="00E72256">
        <w:rPr>
          <w:rFonts w:ascii="Arial" w:hAnsi="Arial" w:cs="Arial"/>
          <w:b/>
          <w:sz w:val="24"/>
          <w:szCs w:val="24"/>
        </w:rPr>
        <w:t>Approved/ not approved</w:t>
      </w:r>
    </w:p>
    <w:p w:rsidR="00FC5DDB" w:rsidRDefault="00FC5DDB" w:rsidP="00FC5DDB">
      <w:pPr>
        <w:ind w:left="720" w:hanging="720"/>
        <w:rPr>
          <w:rFonts w:ascii="Arial" w:eastAsia="Calibri" w:hAnsi="Arial" w:cs="Arial"/>
          <w:b/>
          <w:sz w:val="24"/>
          <w:szCs w:val="24"/>
          <w:lang w:val="de-DE"/>
        </w:rPr>
      </w:pPr>
    </w:p>
    <w:p w:rsidR="009E54FB" w:rsidRDefault="009E54FB" w:rsidP="00FC5DDB">
      <w:pPr>
        <w:ind w:left="720" w:hanging="720"/>
        <w:rPr>
          <w:rFonts w:ascii="Arial" w:eastAsia="Calibri" w:hAnsi="Arial" w:cs="Arial"/>
          <w:b/>
          <w:sz w:val="24"/>
          <w:szCs w:val="24"/>
          <w:lang w:val="de-DE"/>
        </w:rPr>
      </w:pPr>
    </w:p>
    <w:p w:rsidR="009E54FB" w:rsidRPr="00E72256" w:rsidRDefault="009E54FB" w:rsidP="00FC5DDB">
      <w:pPr>
        <w:ind w:left="720" w:hanging="720"/>
        <w:rPr>
          <w:rFonts w:ascii="Arial" w:eastAsia="Calibri" w:hAnsi="Arial" w:cs="Arial"/>
          <w:b/>
          <w:sz w:val="24"/>
          <w:szCs w:val="24"/>
          <w:lang w:val="de-DE"/>
        </w:rPr>
      </w:pPr>
    </w:p>
    <w:p w:rsidR="00FC5DDB" w:rsidRPr="00E72256" w:rsidRDefault="00FC5DDB" w:rsidP="00FC5DDB">
      <w:pPr>
        <w:ind w:left="720" w:hanging="720"/>
        <w:rPr>
          <w:rFonts w:ascii="Arial" w:eastAsia="Calibri" w:hAnsi="Arial" w:cs="Arial"/>
          <w:b/>
          <w:sz w:val="24"/>
          <w:szCs w:val="24"/>
          <w:lang w:val="de-DE"/>
        </w:rPr>
      </w:pPr>
      <w:r w:rsidRPr="00E72256">
        <w:rPr>
          <w:rFonts w:ascii="Arial" w:eastAsia="Calibri" w:hAnsi="Arial" w:cs="Arial"/>
          <w:b/>
          <w:sz w:val="24"/>
          <w:szCs w:val="24"/>
          <w:lang w:val="de-DE"/>
        </w:rPr>
        <w:t>____________________________</w:t>
      </w:r>
      <w:r w:rsidR="00A15F00" w:rsidRPr="00E72256">
        <w:rPr>
          <w:rFonts w:ascii="Arial" w:eastAsia="Calibri" w:hAnsi="Arial" w:cs="Arial"/>
          <w:b/>
          <w:sz w:val="24"/>
          <w:szCs w:val="24"/>
          <w:lang w:val="de-DE"/>
        </w:rPr>
        <w:t>___</w:t>
      </w:r>
      <w:r w:rsidRPr="00E72256">
        <w:rPr>
          <w:rFonts w:ascii="Arial" w:eastAsia="Calibri" w:hAnsi="Arial" w:cs="Arial"/>
          <w:b/>
          <w:sz w:val="24"/>
          <w:szCs w:val="24"/>
          <w:lang w:val="de-DE"/>
        </w:rPr>
        <w:t>____</w:t>
      </w:r>
      <w:r w:rsidRPr="00E72256">
        <w:rPr>
          <w:rFonts w:ascii="Arial" w:eastAsia="Calibri" w:hAnsi="Arial" w:cs="Arial"/>
          <w:b/>
          <w:sz w:val="24"/>
          <w:szCs w:val="24"/>
          <w:lang w:val="de-DE"/>
        </w:rPr>
        <w:tab/>
      </w:r>
    </w:p>
    <w:p w:rsidR="00FC5DDB" w:rsidRPr="00E72256" w:rsidRDefault="00FC5DDB" w:rsidP="00FC5DDB">
      <w:pPr>
        <w:pBdr>
          <w:top w:val="nil"/>
          <w:left w:val="nil"/>
          <w:bottom w:val="nil"/>
          <w:right w:val="nil"/>
          <w:between w:val="nil"/>
        </w:pBdr>
        <w:rPr>
          <w:rFonts w:ascii="Arial" w:eastAsia="Calibri" w:hAnsi="Arial" w:cs="Arial"/>
          <w:b/>
          <w:sz w:val="24"/>
          <w:szCs w:val="24"/>
          <w:lang w:val="de-DE"/>
        </w:rPr>
      </w:pPr>
      <w:r w:rsidRPr="00E72256">
        <w:rPr>
          <w:rFonts w:ascii="Arial" w:eastAsia="Calibri" w:hAnsi="Arial" w:cs="Arial"/>
          <w:b/>
          <w:sz w:val="24"/>
          <w:szCs w:val="24"/>
          <w:lang w:val="de-DE"/>
        </w:rPr>
        <w:t xml:space="preserve">HON. KHUMBUDZO NTSHAVHENI, MP </w:t>
      </w:r>
    </w:p>
    <w:p w:rsidR="00FC5DDB" w:rsidRPr="00E72256" w:rsidRDefault="00FC5DDB" w:rsidP="00FC5DDB">
      <w:pPr>
        <w:pBdr>
          <w:top w:val="nil"/>
          <w:left w:val="nil"/>
          <w:bottom w:val="nil"/>
          <w:right w:val="nil"/>
          <w:between w:val="nil"/>
        </w:pBdr>
        <w:rPr>
          <w:rFonts w:ascii="Arial" w:eastAsia="Calibri" w:hAnsi="Arial" w:cs="Arial"/>
          <w:b/>
          <w:sz w:val="24"/>
          <w:szCs w:val="24"/>
          <w:lang w:val="de-DE"/>
        </w:rPr>
      </w:pPr>
      <w:r w:rsidRPr="00E72256">
        <w:rPr>
          <w:rFonts w:ascii="Arial" w:eastAsia="Calibri" w:hAnsi="Arial" w:cs="Arial"/>
          <w:b/>
          <w:sz w:val="24"/>
          <w:szCs w:val="24"/>
          <w:lang w:val="de-DE"/>
        </w:rPr>
        <w:t>MINISTER OF COMMUNICATIONS AND DIGITAL TECHNOLOGIES</w:t>
      </w:r>
    </w:p>
    <w:p w:rsidR="00FC5DDB" w:rsidRPr="00E72256" w:rsidRDefault="00FC5DDB" w:rsidP="00FC5DDB">
      <w:pPr>
        <w:pBdr>
          <w:top w:val="nil"/>
          <w:left w:val="nil"/>
          <w:bottom w:val="nil"/>
          <w:right w:val="nil"/>
          <w:between w:val="nil"/>
        </w:pBdr>
        <w:rPr>
          <w:rFonts w:ascii="Arial" w:eastAsia="Calibri" w:hAnsi="Arial" w:cs="Arial"/>
          <w:b/>
          <w:sz w:val="24"/>
          <w:szCs w:val="24"/>
          <w:lang w:val="de-DE"/>
        </w:rPr>
      </w:pPr>
      <w:r w:rsidRPr="00E72256">
        <w:rPr>
          <w:rFonts w:ascii="Arial" w:eastAsia="Calibri" w:hAnsi="Arial" w:cs="Arial"/>
          <w:b/>
          <w:sz w:val="24"/>
          <w:szCs w:val="24"/>
          <w:lang w:val="de-DE"/>
        </w:rPr>
        <w:t>DATE:</w:t>
      </w:r>
    </w:p>
    <w:p w:rsidR="000B4875" w:rsidRPr="000963F2" w:rsidRDefault="000B4875" w:rsidP="000963F2">
      <w:pPr>
        <w:spacing w:line="360" w:lineRule="auto"/>
        <w:ind w:left="567" w:hanging="425"/>
        <w:jc w:val="both"/>
        <w:rPr>
          <w:rFonts w:ascii="Arial" w:hAnsi="Arial"/>
          <w:sz w:val="24"/>
        </w:rPr>
      </w:pPr>
    </w:p>
    <w:sectPr w:rsidR="000B4875" w:rsidRPr="000963F2" w:rsidSect="009E54FB">
      <w:footerReference w:type="default" r:id="rId8"/>
      <w:footerReference w:type="first" r:id="rId9"/>
      <w:pgSz w:w="11906" w:h="16838"/>
      <w:pgMar w:top="1440" w:right="1440" w:bottom="72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4F7D" w:rsidRDefault="00704F7D" w:rsidP="00FC5DDB">
      <w:r>
        <w:separator/>
      </w:r>
    </w:p>
  </w:endnote>
  <w:endnote w:type="continuationSeparator" w:id="0">
    <w:p w:rsidR="00704F7D" w:rsidRDefault="00704F7D" w:rsidP="00FC5DDB">
      <w:r>
        <w:continuationSeparator/>
      </w:r>
    </w:p>
  </w:endnote>
  <w:endnote w:type="continuationNotice" w:id="1">
    <w:p w:rsidR="00704F7D" w:rsidRDefault="00704F7D"/>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DDB" w:rsidRPr="000963F2" w:rsidRDefault="00FC5DDB">
    <w:pPr>
      <w:pStyle w:val="Footer"/>
      <w:rPr>
        <w:rFonts w:ascii="Arial Nova" w:hAnsi="Arial Nova"/>
        <w:lang w:val="en-ZA"/>
      </w:rPr>
    </w:pPr>
    <w:r w:rsidRPr="00FB2829">
      <w:rPr>
        <w:rFonts w:ascii="Arial Nova" w:hAnsi="Arial Nova"/>
        <w:lang w:val="en-ZA"/>
      </w:rPr>
      <w:t>PQ</w:t>
    </w:r>
    <w:r w:rsidR="009E54FB">
      <w:rPr>
        <w:rFonts w:ascii="Arial Nova" w:hAnsi="Arial Nova"/>
        <w:lang w:val="en-ZA"/>
      </w:rPr>
      <w:t xml:space="preserve"> </w:t>
    </w:r>
    <w:r w:rsidR="00FB2829" w:rsidRPr="00FB2829">
      <w:rPr>
        <w:rFonts w:ascii="Arial Nova" w:hAnsi="Arial Nova"/>
        <w:lang w:val="en-ZA"/>
      </w:rPr>
      <w:t>439</w:t>
    </w:r>
    <w:r w:rsidR="00E72256">
      <w:rPr>
        <w:rFonts w:ascii="Arial Nova" w:hAnsi="Arial Nova"/>
        <w:lang w:val="en-ZA"/>
      </w:rPr>
      <w:t>7</w:t>
    </w:r>
    <w:r w:rsidRPr="00FB2829">
      <w:rPr>
        <w:rFonts w:ascii="Arial Nova" w:hAnsi="Arial Nova"/>
        <w:lang w:val="en-ZA"/>
      </w:rPr>
      <w:t xml:space="preserve">: </w:t>
    </w:r>
    <w:r w:rsidR="00FB2829" w:rsidRPr="00FB2829">
      <w:rPr>
        <w:rFonts w:ascii="Arial" w:eastAsia="Calibri" w:hAnsi="Arial" w:cs="Arial"/>
        <w:lang w:val="en-ZA"/>
      </w:rPr>
      <w:t>Ms D Kohler (DA) to ask the Minister of Communications and Digital Technologies</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54FB" w:rsidRDefault="009E54FB" w:rsidP="009E54FB">
    <w:pPr>
      <w:pStyle w:val="Footer"/>
      <w:rPr>
        <w:rFonts w:ascii="Arial Nova" w:hAnsi="Arial Nova"/>
        <w:lang w:val="en-ZA"/>
      </w:rPr>
    </w:pPr>
    <w:r>
      <w:rPr>
        <w:rFonts w:ascii="Arial Nova" w:hAnsi="Arial Nova"/>
        <w:lang w:val="en-ZA"/>
      </w:rPr>
      <w:t xml:space="preserve">PQ 4397: </w:t>
    </w:r>
    <w:r>
      <w:rPr>
        <w:rFonts w:ascii="Arial" w:eastAsia="Calibri" w:hAnsi="Arial" w:cs="Arial"/>
        <w:lang w:val="en-ZA"/>
      </w:rPr>
      <w:t>Ms D Kohler (DA) to ask the Minister of Communications and Digital Technologies</w:t>
    </w:r>
  </w:p>
  <w:p w:rsidR="009E54FB" w:rsidRPr="009E54FB" w:rsidRDefault="009E54FB" w:rsidP="009E54F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4F7D" w:rsidRDefault="00704F7D" w:rsidP="00FC5DDB">
      <w:r>
        <w:separator/>
      </w:r>
    </w:p>
  </w:footnote>
  <w:footnote w:type="continuationSeparator" w:id="0">
    <w:p w:rsidR="00704F7D" w:rsidRDefault="00704F7D" w:rsidP="00FC5DDB">
      <w:r>
        <w:continuationSeparator/>
      </w:r>
    </w:p>
  </w:footnote>
  <w:footnote w:type="continuationNotice" w:id="1">
    <w:p w:rsidR="00704F7D" w:rsidRDefault="00704F7D"/>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F4852"/>
    <w:multiLevelType w:val="hybridMultilevel"/>
    <w:tmpl w:val="466E780A"/>
    <w:lvl w:ilvl="0" w:tplc="1C090001">
      <w:start w:val="1"/>
      <w:numFmt w:val="bullet"/>
      <w:lvlText w:val=""/>
      <w:lvlJc w:val="left"/>
      <w:pPr>
        <w:ind w:left="1068" w:hanging="360"/>
      </w:pPr>
      <w:rPr>
        <w:rFonts w:ascii="Symbol" w:hAnsi="Symbol" w:hint="default"/>
      </w:rPr>
    </w:lvl>
    <w:lvl w:ilvl="1" w:tplc="1C090003" w:tentative="1">
      <w:start w:val="1"/>
      <w:numFmt w:val="bullet"/>
      <w:lvlText w:val="o"/>
      <w:lvlJc w:val="left"/>
      <w:pPr>
        <w:ind w:left="1788" w:hanging="360"/>
      </w:pPr>
      <w:rPr>
        <w:rFonts w:ascii="Courier New" w:hAnsi="Courier New" w:cs="Courier New" w:hint="default"/>
      </w:rPr>
    </w:lvl>
    <w:lvl w:ilvl="2" w:tplc="1C090005" w:tentative="1">
      <w:start w:val="1"/>
      <w:numFmt w:val="bullet"/>
      <w:lvlText w:val=""/>
      <w:lvlJc w:val="left"/>
      <w:pPr>
        <w:ind w:left="2508" w:hanging="360"/>
      </w:pPr>
      <w:rPr>
        <w:rFonts w:ascii="Wingdings" w:hAnsi="Wingdings" w:hint="default"/>
      </w:rPr>
    </w:lvl>
    <w:lvl w:ilvl="3" w:tplc="1C090001" w:tentative="1">
      <w:start w:val="1"/>
      <w:numFmt w:val="bullet"/>
      <w:lvlText w:val=""/>
      <w:lvlJc w:val="left"/>
      <w:pPr>
        <w:ind w:left="3228" w:hanging="360"/>
      </w:pPr>
      <w:rPr>
        <w:rFonts w:ascii="Symbol" w:hAnsi="Symbol" w:hint="default"/>
      </w:rPr>
    </w:lvl>
    <w:lvl w:ilvl="4" w:tplc="1C090003" w:tentative="1">
      <w:start w:val="1"/>
      <w:numFmt w:val="bullet"/>
      <w:lvlText w:val="o"/>
      <w:lvlJc w:val="left"/>
      <w:pPr>
        <w:ind w:left="3948" w:hanging="360"/>
      </w:pPr>
      <w:rPr>
        <w:rFonts w:ascii="Courier New" w:hAnsi="Courier New" w:cs="Courier New" w:hint="default"/>
      </w:rPr>
    </w:lvl>
    <w:lvl w:ilvl="5" w:tplc="1C090005" w:tentative="1">
      <w:start w:val="1"/>
      <w:numFmt w:val="bullet"/>
      <w:lvlText w:val=""/>
      <w:lvlJc w:val="left"/>
      <w:pPr>
        <w:ind w:left="4668" w:hanging="360"/>
      </w:pPr>
      <w:rPr>
        <w:rFonts w:ascii="Wingdings" w:hAnsi="Wingdings" w:hint="default"/>
      </w:rPr>
    </w:lvl>
    <w:lvl w:ilvl="6" w:tplc="1C090001" w:tentative="1">
      <w:start w:val="1"/>
      <w:numFmt w:val="bullet"/>
      <w:lvlText w:val=""/>
      <w:lvlJc w:val="left"/>
      <w:pPr>
        <w:ind w:left="5388" w:hanging="360"/>
      </w:pPr>
      <w:rPr>
        <w:rFonts w:ascii="Symbol" w:hAnsi="Symbol" w:hint="default"/>
      </w:rPr>
    </w:lvl>
    <w:lvl w:ilvl="7" w:tplc="1C090003" w:tentative="1">
      <w:start w:val="1"/>
      <w:numFmt w:val="bullet"/>
      <w:lvlText w:val="o"/>
      <w:lvlJc w:val="left"/>
      <w:pPr>
        <w:ind w:left="6108" w:hanging="360"/>
      </w:pPr>
      <w:rPr>
        <w:rFonts w:ascii="Courier New" w:hAnsi="Courier New" w:cs="Courier New" w:hint="default"/>
      </w:rPr>
    </w:lvl>
    <w:lvl w:ilvl="8" w:tplc="1C090005" w:tentative="1">
      <w:start w:val="1"/>
      <w:numFmt w:val="bullet"/>
      <w:lvlText w:val=""/>
      <w:lvlJc w:val="left"/>
      <w:pPr>
        <w:ind w:left="6828" w:hanging="360"/>
      </w:pPr>
      <w:rPr>
        <w:rFonts w:ascii="Wingdings" w:hAnsi="Wingdings" w:hint="default"/>
      </w:rPr>
    </w:lvl>
  </w:abstractNum>
  <w:abstractNum w:abstractNumId="1">
    <w:nsid w:val="02A94EC8"/>
    <w:multiLevelType w:val="hybridMultilevel"/>
    <w:tmpl w:val="8B7A3CFA"/>
    <w:lvl w:ilvl="0" w:tplc="A4F2464E">
      <w:start w:val="1"/>
      <w:numFmt w:val="lowerLetter"/>
      <w:lvlText w:val="(%1)"/>
      <w:lvlJc w:val="left"/>
      <w:pPr>
        <w:ind w:left="570" w:hanging="48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2">
    <w:nsid w:val="059E2F6D"/>
    <w:multiLevelType w:val="hybridMultilevel"/>
    <w:tmpl w:val="5FAE300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nsid w:val="065E667B"/>
    <w:multiLevelType w:val="hybridMultilevel"/>
    <w:tmpl w:val="DCA2F406"/>
    <w:lvl w:ilvl="0" w:tplc="1C090001">
      <w:start w:val="1"/>
      <w:numFmt w:val="bullet"/>
      <w:lvlText w:val=""/>
      <w:lvlJc w:val="left"/>
      <w:pPr>
        <w:ind w:left="1789" w:hanging="360"/>
      </w:pPr>
      <w:rPr>
        <w:rFonts w:ascii="Symbol" w:hAnsi="Symbol" w:hint="default"/>
      </w:rPr>
    </w:lvl>
    <w:lvl w:ilvl="1" w:tplc="1C090003" w:tentative="1">
      <w:start w:val="1"/>
      <w:numFmt w:val="bullet"/>
      <w:lvlText w:val="o"/>
      <w:lvlJc w:val="left"/>
      <w:pPr>
        <w:ind w:left="2509" w:hanging="360"/>
      </w:pPr>
      <w:rPr>
        <w:rFonts w:ascii="Courier New" w:hAnsi="Courier New" w:cs="Courier New" w:hint="default"/>
      </w:rPr>
    </w:lvl>
    <w:lvl w:ilvl="2" w:tplc="1C090005" w:tentative="1">
      <w:start w:val="1"/>
      <w:numFmt w:val="bullet"/>
      <w:lvlText w:val=""/>
      <w:lvlJc w:val="left"/>
      <w:pPr>
        <w:ind w:left="3229" w:hanging="360"/>
      </w:pPr>
      <w:rPr>
        <w:rFonts w:ascii="Wingdings" w:hAnsi="Wingdings" w:hint="default"/>
      </w:rPr>
    </w:lvl>
    <w:lvl w:ilvl="3" w:tplc="1C090001" w:tentative="1">
      <w:start w:val="1"/>
      <w:numFmt w:val="bullet"/>
      <w:lvlText w:val=""/>
      <w:lvlJc w:val="left"/>
      <w:pPr>
        <w:ind w:left="3949" w:hanging="360"/>
      </w:pPr>
      <w:rPr>
        <w:rFonts w:ascii="Symbol" w:hAnsi="Symbol" w:hint="default"/>
      </w:rPr>
    </w:lvl>
    <w:lvl w:ilvl="4" w:tplc="1C090003" w:tentative="1">
      <w:start w:val="1"/>
      <w:numFmt w:val="bullet"/>
      <w:lvlText w:val="o"/>
      <w:lvlJc w:val="left"/>
      <w:pPr>
        <w:ind w:left="4669" w:hanging="360"/>
      </w:pPr>
      <w:rPr>
        <w:rFonts w:ascii="Courier New" w:hAnsi="Courier New" w:cs="Courier New" w:hint="default"/>
      </w:rPr>
    </w:lvl>
    <w:lvl w:ilvl="5" w:tplc="1C090005" w:tentative="1">
      <w:start w:val="1"/>
      <w:numFmt w:val="bullet"/>
      <w:lvlText w:val=""/>
      <w:lvlJc w:val="left"/>
      <w:pPr>
        <w:ind w:left="5389" w:hanging="360"/>
      </w:pPr>
      <w:rPr>
        <w:rFonts w:ascii="Wingdings" w:hAnsi="Wingdings" w:hint="default"/>
      </w:rPr>
    </w:lvl>
    <w:lvl w:ilvl="6" w:tplc="1C090001" w:tentative="1">
      <w:start w:val="1"/>
      <w:numFmt w:val="bullet"/>
      <w:lvlText w:val=""/>
      <w:lvlJc w:val="left"/>
      <w:pPr>
        <w:ind w:left="6109" w:hanging="360"/>
      </w:pPr>
      <w:rPr>
        <w:rFonts w:ascii="Symbol" w:hAnsi="Symbol" w:hint="default"/>
      </w:rPr>
    </w:lvl>
    <w:lvl w:ilvl="7" w:tplc="1C090003" w:tentative="1">
      <w:start w:val="1"/>
      <w:numFmt w:val="bullet"/>
      <w:lvlText w:val="o"/>
      <w:lvlJc w:val="left"/>
      <w:pPr>
        <w:ind w:left="6829" w:hanging="360"/>
      </w:pPr>
      <w:rPr>
        <w:rFonts w:ascii="Courier New" w:hAnsi="Courier New" w:cs="Courier New" w:hint="default"/>
      </w:rPr>
    </w:lvl>
    <w:lvl w:ilvl="8" w:tplc="1C090005" w:tentative="1">
      <w:start w:val="1"/>
      <w:numFmt w:val="bullet"/>
      <w:lvlText w:val=""/>
      <w:lvlJc w:val="left"/>
      <w:pPr>
        <w:ind w:left="7549" w:hanging="360"/>
      </w:pPr>
      <w:rPr>
        <w:rFonts w:ascii="Wingdings" w:hAnsi="Wingdings" w:hint="default"/>
      </w:rPr>
    </w:lvl>
  </w:abstractNum>
  <w:abstractNum w:abstractNumId="4">
    <w:nsid w:val="09E96310"/>
    <w:multiLevelType w:val="hybridMultilevel"/>
    <w:tmpl w:val="30989532"/>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072" w:hanging="360"/>
      </w:pPr>
      <w:rPr>
        <w:rFonts w:ascii="Courier New" w:hAnsi="Courier New" w:cs="Courier New" w:hint="default"/>
      </w:rPr>
    </w:lvl>
    <w:lvl w:ilvl="2" w:tplc="1C090005" w:tentative="1">
      <w:start w:val="1"/>
      <w:numFmt w:val="bullet"/>
      <w:lvlText w:val=""/>
      <w:lvlJc w:val="left"/>
      <w:pPr>
        <w:ind w:left="2792" w:hanging="360"/>
      </w:pPr>
      <w:rPr>
        <w:rFonts w:ascii="Wingdings" w:hAnsi="Wingdings" w:hint="default"/>
      </w:rPr>
    </w:lvl>
    <w:lvl w:ilvl="3" w:tplc="1C090001" w:tentative="1">
      <w:start w:val="1"/>
      <w:numFmt w:val="bullet"/>
      <w:lvlText w:val=""/>
      <w:lvlJc w:val="left"/>
      <w:pPr>
        <w:ind w:left="3512" w:hanging="360"/>
      </w:pPr>
      <w:rPr>
        <w:rFonts w:ascii="Symbol" w:hAnsi="Symbol" w:hint="default"/>
      </w:rPr>
    </w:lvl>
    <w:lvl w:ilvl="4" w:tplc="1C090003" w:tentative="1">
      <w:start w:val="1"/>
      <w:numFmt w:val="bullet"/>
      <w:lvlText w:val="o"/>
      <w:lvlJc w:val="left"/>
      <w:pPr>
        <w:ind w:left="4232" w:hanging="360"/>
      </w:pPr>
      <w:rPr>
        <w:rFonts w:ascii="Courier New" w:hAnsi="Courier New" w:cs="Courier New" w:hint="default"/>
      </w:rPr>
    </w:lvl>
    <w:lvl w:ilvl="5" w:tplc="1C090005" w:tentative="1">
      <w:start w:val="1"/>
      <w:numFmt w:val="bullet"/>
      <w:lvlText w:val=""/>
      <w:lvlJc w:val="left"/>
      <w:pPr>
        <w:ind w:left="4952" w:hanging="360"/>
      </w:pPr>
      <w:rPr>
        <w:rFonts w:ascii="Wingdings" w:hAnsi="Wingdings" w:hint="default"/>
      </w:rPr>
    </w:lvl>
    <w:lvl w:ilvl="6" w:tplc="1C090001" w:tentative="1">
      <w:start w:val="1"/>
      <w:numFmt w:val="bullet"/>
      <w:lvlText w:val=""/>
      <w:lvlJc w:val="left"/>
      <w:pPr>
        <w:ind w:left="5672" w:hanging="360"/>
      </w:pPr>
      <w:rPr>
        <w:rFonts w:ascii="Symbol" w:hAnsi="Symbol" w:hint="default"/>
      </w:rPr>
    </w:lvl>
    <w:lvl w:ilvl="7" w:tplc="1C090003" w:tentative="1">
      <w:start w:val="1"/>
      <w:numFmt w:val="bullet"/>
      <w:lvlText w:val="o"/>
      <w:lvlJc w:val="left"/>
      <w:pPr>
        <w:ind w:left="6392" w:hanging="360"/>
      </w:pPr>
      <w:rPr>
        <w:rFonts w:ascii="Courier New" w:hAnsi="Courier New" w:cs="Courier New" w:hint="default"/>
      </w:rPr>
    </w:lvl>
    <w:lvl w:ilvl="8" w:tplc="1C090005" w:tentative="1">
      <w:start w:val="1"/>
      <w:numFmt w:val="bullet"/>
      <w:lvlText w:val=""/>
      <w:lvlJc w:val="left"/>
      <w:pPr>
        <w:ind w:left="7112" w:hanging="360"/>
      </w:pPr>
      <w:rPr>
        <w:rFonts w:ascii="Wingdings" w:hAnsi="Wingdings" w:hint="default"/>
      </w:rPr>
    </w:lvl>
  </w:abstractNum>
  <w:abstractNum w:abstractNumId="5">
    <w:nsid w:val="10314C69"/>
    <w:multiLevelType w:val="hybridMultilevel"/>
    <w:tmpl w:val="5C20C1C6"/>
    <w:lvl w:ilvl="0" w:tplc="564069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34F70F6"/>
    <w:multiLevelType w:val="hybridMultilevel"/>
    <w:tmpl w:val="302EBB62"/>
    <w:lvl w:ilvl="0" w:tplc="1124D106">
      <w:start w:val="1"/>
      <w:numFmt w:val="lowerLetter"/>
      <w:lvlText w:val="(%1)"/>
      <w:lvlJc w:val="left"/>
      <w:pPr>
        <w:ind w:left="1080" w:hanging="72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5FD4478"/>
    <w:multiLevelType w:val="hybridMultilevel"/>
    <w:tmpl w:val="46045DB0"/>
    <w:lvl w:ilvl="0" w:tplc="7144BE9C">
      <w:start w:val="1"/>
      <w:numFmt w:val="lowerLetter"/>
      <w:lvlText w:val="(%1)"/>
      <w:lvlJc w:val="left"/>
      <w:pPr>
        <w:ind w:left="375" w:hanging="375"/>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A223FBD"/>
    <w:multiLevelType w:val="hybridMultilevel"/>
    <w:tmpl w:val="244280B6"/>
    <w:lvl w:ilvl="0" w:tplc="57E8C55E">
      <w:start w:val="2"/>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DC95093"/>
    <w:multiLevelType w:val="hybridMultilevel"/>
    <w:tmpl w:val="178CD848"/>
    <w:lvl w:ilvl="0" w:tplc="1AEE5BE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2AA04B5"/>
    <w:multiLevelType w:val="hybridMultilevel"/>
    <w:tmpl w:val="CC6C0B44"/>
    <w:lvl w:ilvl="0" w:tplc="A532045E">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1">
    <w:nsid w:val="23A658AE"/>
    <w:multiLevelType w:val="hybridMultilevel"/>
    <w:tmpl w:val="16725ADC"/>
    <w:lvl w:ilvl="0" w:tplc="544E8926">
      <w:start w:val="1"/>
      <w:numFmt w:val="lowerLetter"/>
      <w:lvlText w:val="(%1)"/>
      <w:lvlJc w:val="left"/>
      <w:pPr>
        <w:ind w:left="720" w:hanging="360"/>
      </w:pPr>
      <w:rPr>
        <w:rFonts w:ascii="Arial" w:hAnsi="Arial" w:cs="Arial" w:hint="default"/>
        <w:color w:val="auto"/>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7B21459"/>
    <w:multiLevelType w:val="hybridMultilevel"/>
    <w:tmpl w:val="A2D8E410"/>
    <w:lvl w:ilvl="0" w:tplc="1C090001">
      <w:start w:val="1"/>
      <w:numFmt w:val="bullet"/>
      <w:lvlText w:val=""/>
      <w:lvlJc w:val="left"/>
      <w:pPr>
        <w:ind w:left="1352" w:hanging="360"/>
      </w:pPr>
      <w:rPr>
        <w:rFonts w:ascii="Symbol" w:hAnsi="Symbol" w:hint="default"/>
      </w:rPr>
    </w:lvl>
    <w:lvl w:ilvl="1" w:tplc="1C090003" w:tentative="1">
      <w:start w:val="1"/>
      <w:numFmt w:val="bullet"/>
      <w:lvlText w:val="o"/>
      <w:lvlJc w:val="left"/>
      <w:pPr>
        <w:ind w:left="2072" w:hanging="360"/>
      </w:pPr>
      <w:rPr>
        <w:rFonts w:ascii="Courier New" w:hAnsi="Courier New" w:cs="Courier New" w:hint="default"/>
      </w:rPr>
    </w:lvl>
    <w:lvl w:ilvl="2" w:tplc="1C090005" w:tentative="1">
      <w:start w:val="1"/>
      <w:numFmt w:val="bullet"/>
      <w:lvlText w:val=""/>
      <w:lvlJc w:val="left"/>
      <w:pPr>
        <w:ind w:left="2792" w:hanging="360"/>
      </w:pPr>
      <w:rPr>
        <w:rFonts w:ascii="Wingdings" w:hAnsi="Wingdings" w:hint="default"/>
      </w:rPr>
    </w:lvl>
    <w:lvl w:ilvl="3" w:tplc="1C090001" w:tentative="1">
      <w:start w:val="1"/>
      <w:numFmt w:val="bullet"/>
      <w:lvlText w:val=""/>
      <w:lvlJc w:val="left"/>
      <w:pPr>
        <w:ind w:left="3512" w:hanging="360"/>
      </w:pPr>
      <w:rPr>
        <w:rFonts w:ascii="Symbol" w:hAnsi="Symbol" w:hint="default"/>
      </w:rPr>
    </w:lvl>
    <w:lvl w:ilvl="4" w:tplc="1C090003" w:tentative="1">
      <w:start w:val="1"/>
      <w:numFmt w:val="bullet"/>
      <w:lvlText w:val="o"/>
      <w:lvlJc w:val="left"/>
      <w:pPr>
        <w:ind w:left="4232" w:hanging="360"/>
      </w:pPr>
      <w:rPr>
        <w:rFonts w:ascii="Courier New" w:hAnsi="Courier New" w:cs="Courier New" w:hint="default"/>
      </w:rPr>
    </w:lvl>
    <w:lvl w:ilvl="5" w:tplc="1C090005" w:tentative="1">
      <w:start w:val="1"/>
      <w:numFmt w:val="bullet"/>
      <w:lvlText w:val=""/>
      <w:lvlJc w:val="left"/>
      <w:pPr>
        <w:ind w:left="4952" w:hanging="360"/>
      </w:pPr>
      <w:rPr>
        <w:rFonts w:ascii="Wingdings" w:hAnsi="Wingdings" w:hint="default"/>
      </w:rPr>
    </w:lvl>
    <w:lvl w:ilvl="6" w:tplc="1C090001" w:tentative="1">
      <w:start w:val="1"/>
      <w:numFmt w:val="bullet"/>
      <w:lvlText w:val=""/>
      <w:lvlJc w:val="left"/>
      <w:pPr>
        <w:ind w:left="5672" w:hanging="360"/>
      </w:pPr>
      <w:rPr>
        <w:rFonts w:ascii="Symbol" w:hAnsi="Symbol" w:hint="default"/>
      </w:rPr>
    </w:lvl>
    <w:lvl w:ilvl="7" w:tplc="1C090003" w:tentative="1">
      <w:start w:val="1"/>
      <w:numFmt w:val="bullet"/>
      <w:lvlText w:val="o"/>
      <w:lvlJc w:val="left"/>
      <w:pPr>
        <w:ind w:left="6392" w:hanging="360"/>
      </w:pPr>
      <w:rPr>
        <w:rFonts w:ascii="Courier New" w:hAnsi="Courier New" w:cs="Courier New" w:hint="default"/>
      </w:rPr>
    </w:lvl>
    <w:lvl w:ilvl="8" w:tplc="1C090005" w:tentative="1">
      <w:start w:val="1"/>
      <w:numFmt w:val="bullet"/>
      <w:lvlText w:val=""/>
      <w:lvlJc w:val="left"/>
      <w:pPr>
        <w:ind w:left="7112" w:hanging="360"/>
      </w:pPr>
      <w:rPr>
        <w:rFonts w:ascii="Wingdings" w:hAnsi="Wingdings" w:hint="default"/>
      </w:rPr>
    </w:lvl>
  </w:abstractNum>
  <w:abstractNum w:abstractNumId="13">
    <w:nsid w:val="2A1A535A"/>
    <w:multiLevelType w:val="hybridMultilevel"/>
    <w:tmpl w:val="F70C46C4"/>
    <w:lvl w:ilvl="0" w:tplc="335E22F4">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132AA0"/>
    <w:multiLevelType w:val="hybridMultilevel"/>
    <w:tmpl w:val="7AC44EC2"/>
    <w:lvl w:ilvl="0" w:tplc="451CC57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2C8A6799"/>
    <w:multiLevelType w:val="hybridMultilevel"/>
    <w:tmpl w:val="EEACEC3E"/>
    <w:lvl w:ilvl="0" w:tplc="4F587BFC">
      <w:start w:val="2"/>
      <w:numFmt w:val="lowerRoman"/>
      <w:lvlText w:val="(%1)"/>
      <w:lvlJc w:val="left"/>
      <w:pPr>
        <w:ind w:left="1788" w:hanging="720"/>
      </w:pPr>
      <w:rPr>
        <w:rFonts w:hint="default"/>
      </w:rPr>
    </w:lvl>
    <w:lvl w:ilvl="1" w:tplc="1C090019" w:tentative="1">
      <w:start w:val="1"/>
      <w:numFmt w:val="lowerLetter"/>
      <w:lvlText w:val="%2."/>
      <w:lvlJc w:val="left"/>
      <w:pPr>
        <w:ind w:left="2148" w:hanging="360"/>
      </w:pPr>
    </w:lvl>
    <w:lvl w:ilvl="2" w:tplc="1C09001B" w:tentative="1">
      <w:start w:val="1"/>
      <w:numFmt w:val="lowerRoman"/>
      <w:lvlText w:val="%3."/>
      <w:lvlJc w:val="right"/>
      <w:pPr>
        <w:ind w:left="2868" w:hanging="180"/>
      </w:pPr>
    </w:lvl>
    <w:lvl w:ilvl="3" w:tplc="1C09000F" w:tentative="1">
      <w:start w:val="1"/>
      <w:numFmt w:val="decimal"/>
      <w:lvlText w:val="%4."/>
      <w:lvlJc w:val="left"/>
      <w:pPr>
        <w:ind w:left="3588" w:hanging="360"/>
      </w:pPr>
    </w:lvl>
    <w:lvl w:ilvl="4" w:tplc="1C090019" w:tentative="1">
      <w:start w:val="1"/>
      <w:numFmt w:val="lowerLetter"/>
      <w:lvlText w:val="%5."/>
      <w:lvlJc w:val="left"/>
      <w:pPr>
        <w:ind w:left="4308" w:hanging="360"/>
      </w:pPr>
    </w:lvl>
    <w:lvl w:ilvl="5" w:tplc="1C09001B" w:tentative="1">
      <w:start w:val="1"/>
      <w:numFmt w:val="lowerRoman"/>
      <w:lvlText w:val="%6."/>
      <w:lvlJc w:val="right"/>
      <w:pPr>
        <w:ind w:left="5028" w:hanging="180"/>
      </w:pPr>
    </w:lvl>
    <w:lvl w:ilvl="6" w:tplc="1C09000F" w:tentative="1">
      <w:start w:val="1"/>
      <w:numFmt w:val="decimal"/>
      <w:lvlText w:val="%7."/>
      <w:lvlJc w:val="left"/>
      <w:pPr>
        <w:ind w:left="5748" w:hanging="360"/>
      </w:pPr>
    </w:lvl>
    <w:lvl w:ilvl="7" w:tplc="1C090019" w:tentative="1">
      <w:start w:val="1"/>
      <w:numFmt w:val="lowerLetter"/>
      <w:lvlText w:val="%8."/>
      <w:lvlJc w:val="left"/>
      <w:pPr>
        <w:ind w:left="6468" w:hanging="360"/>
      </w:pPr>
    </w:lvl>
    <w:lvl w:ilvl="8" w:tplc="1C09001B" w:tentative="1">
      <w:start w:val="1"/>
      <w:numFmt w:val="lowerRoman"/>
      <w:lvlText w:val="%9."/>
      <w:lvlJc w:val="right"/>
      <w:pPr>
        <w:ind w:left="7188" w:hanging="180"/>
      </w:pPr>
    </w:lvl>
  </w:abstractNum>
  <w:abstractNum w:abstractNumId="16">
    <w:nsid w:val="31DD15E7"/>
    <w:multiLevelType w:val="hybridMultilevel"/>
    <w:tmpl w:val="FD983BD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nsid w:val="34456AB1"/>
    <w:multiLevelType w:val="hybridMultilevel"/>
    <w:tmpl w:val="5DF611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9692B6A"/>
    <w:multiLevelType w:val="hybridMultilevel"/>
    <w:tmpl w:val="F684C9BC"/>
    <w:lvl w:ilvl="0" w:tplc="7070F086">
      <w:start w:val="2"/>
      <w:numFmt w:val="lowerRoman"/>
      <w:lvlText w:val="(%1)"/>
      <w:lvlJc w:val="left"/>
      <w:pPr>
        <w:ind w:left="1020" w:hanging="720"/>
      </w:pPr>
      <w:rPr>
        <w:rFonts w:hint="default"/>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19">
    <w:nsid w:val="3AE05A43"/>
    <w:multiLevelType w:val="hybridMultilevel"/>
    <w:tmpl w:val="1428C712"/>
    <w:lvl w:ilvl="0" w:tplc="146E208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3D3A1B94"/>
    <w:multiLevelType w:val="hybridMultilevel"/>
    <w:tmpl w:val="AF943B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3E267E87"/>
    <w:multiLevelType w:val="hybridMultilevel"/>
    <w:tmpl w:val="25E08A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6BE24F1"/>
    <w:multiLevelType w:val="hybridMultilevel"/>
    <w:tmpl w:val="8DFA4FE2"/>
    <w:lvl w:ilvl="0" w:tplc="D4D2F41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486F0ABD"/>
    <w:multiLevelType w:val="hybridMultilevel"/>
    <w:tmpl w:val="4B3EFFCA"/>
    <w:lvl w:ilvl="0" w:tplc="FA344D7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9D52405"/>
    <w:multiLevelType w:val="hybridMultilevel"/>
    <w:tmpl w:val="7B9A5546"/>
    <w:lvl w:ilvl="0" w:tplc="1C090001">
      <w:start w:val="1"/>
      <w:numFmt w:val="bullet"/>
      <w:lvlText w:val=""/>
      <w:lvlJc w:val="left"/>
      <w:pPr>
        <w:ind w:left="735" w:hanging="360"/>
      </w:pPr>
      <w:rPr>
        <w:rFonts w:ascii="Symbol" w:hAnsi="Symbol" w:hint="default"/>
      </w:rPr>
    </w:lvl>
    <w:lvl w:ilvl="1" w:tplc="1C090003">
      <w:start w:val="1"/>
      <w:numFmt w:val="bullet"/>
      <w:lvlText w:val="o"/>
      <w:lvlJc w:val="left"/>
      <w:pPr>
        <w:ind w:left="1455" w:hanging="360"/>
      </w:pPr>
      <w:rPr>
        <w:rFonts w:ascii="Courier New" w:hAnsi="Courier New" w:cs="Courier New" w:hint="default"/>
      </w:rPr>
    </w:lvl>
    <w:lvl w:ilvl="2" w:tplc="1C090005">
      <w:start w:val="1"/>
      <w:numFmt w:val="bullet"/>
      <w:lvlText w:val=""/>
      <w:lvlJc w:val="left"/>
      <w:pPr>
        <w:ind w:left="2175" w:hanging="360"/>
      </w:pPr>
      <w:rPr>
        <w:rFonts w:ascii="Wingdings" w:hAnsi="Wingdings" w:hint="default"/>
      </w:rPr>
    </w:lvl>
    <w:lvl w:ilvl="3" w:tplc="1C090001" w:tentative="1">
      <w:start w:val="1"/>
      <w:numFmt w:val="bullet"/>
      <w:lvlText w:val=""/>
      <w:lvlJc w:val="left"/>
      <w:pPr>
        <w:ind w:left="2895" w:hanging="360"/>
      </w:pPr>
      <w:rPr>
        <w:rFonts w:ascii="Symbol" w:hAnsi="Symbol" w:hint="default"/>
      </w:rPr>
    </w:lvl>
    <w:lvl w:ilvl="4" w:tplc="1C090003" w:tentative="1">
      <w:start w:val="1"/>
      <w:numFmt w:val="bullet"/>
      <w:lvlText w:val="o"/>
      <w:lvlJc w:val="left"/>
      <w:pPr>
        <w:ind w:left="3615" w:hanging="360"/>
      </w:pPr>
      <w:rPr>
        <w:rFonts w:ascii="Courier New" w:hAnsi="Courier New" w:cs="Courier New" w:hint="default"/>
      </w:rPr>
    </w:lvl>
    <w:lvl w:ilvl="5" w:tplc="1C090005" w:tentative="1">
      <w:start w:val="1"/>
      <w:numFmt w:val="bullet"/>
      <w:lvlText w:val=""/>
      <w:lvlJc w:val="left"/>
      <w:pPr>
        <w:ind w:left="4335" w:hanging="360"/>
      </w:pPr>
      <w:rPr>
        <w:rFonts w:ascii="Wingdings" w:hAnsi="Wingdings" w:hint="default"/>
      </w:rPr>
    </w:lvl>
    <w:lvl w:ilvl="6" w:tplc="1C090001" w:tentative="1">
      <w:start w:val="1"/>
      <w:numFmt w:val="bullet"/>
      <w:lvlText w:val=""/>
      <w:lvlJc w:val="left"/>
      <w:pPr>
        <w:ind w:left="5055" w:hanging="360"/>
      </w:pPr>
      <w:rPr>
        <w:rFonts w:ascii="Symbol" w:hAnsi="Symbol" w:hint="default"/>
      </w:rPr>
    </w:lvl>
    <w:lvl w:ilvl="7" w:tplc="1C090003" w:tentative="1">
      <w:start w:val="1"/>
      <w:numFmt w:val="bullet"/>
      <w:lvlText w:val="o"/>
      <w:lvlJc w:val="left"/>
      <w:pPr>
        <w:ind w:left="5775" w:hanging="360"/>
      </w:pPr>
      <w:rPr>
        <w:rFonts w:ascii="Courier New" w:hAnsi="Courier New" w:cs="Courier New" w:hint="default"/>
      </w:rPr>
    </w:lvl>
    <w:lvl w:ilvl="8" w:tplc="1C090005" w:tentative="1">
      <w:start w:val="1"/>
      <w:numFmt w:val="bullet"/>
      <w:lvlText w:val=""/>
      <w:lvlJc w:val="left"/>
      <w:pPr>
        <w:ind w:left="6495" w:hanging="360"/>
      </w:pPr>
      <w:rPr>
        <w:rFonts w:ascii="Wingdings" w:hAnsi="Wingdings" w:hint="default"/>
      </w:rPr>
    </w:lvl>
  </w:abstractNum>
  <w:abstractNum w:abstractNumId="25">
    <w:nsid w:val="4E822621"/>
    <w:multiLevelType w:val="hybridMultilevel"/>
    <w:tmpl w:val="27544E58"/>
    <w:lvl w:ilvl="0" w:tplc="C850511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01502EE"/>
    <w:multiLevelType w:val="multilevel"/>
    <w:tmpl w:val="F0602060"/>
    <w:lvl w:ilvl="0">
      <w:start w:val="1"/>
      <w:numFmt w:val="lowerLetter"/>
      <w:lvlText w:val="%1."/>
      <w:lvlJc w:val="left"/>
      <w:pPr>
        <w:tabs>
          <w:tab w:val="num" w:pos="720"/>
        </w:tabs>
        <w:ind w:left="720" w:hanging="360"/>
      </w:pPr>
      <w:rPr>
        <w:rFonts w:ascii="Arial" w:hAnsi="Arial" w:cs="Arial" w:hint="default"/>
        <w:color w:val="auto"/>
        <w:sz w:val="24"/>
        <w:szCs w:val="24"/>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7">
    <w:nsid w:val="52085232"/>
    <w:multiLevelType w:val="hybridMultilevel"/>
    <w:tmpl w:val="9FCAB204"/>
    <w:lvl w:ilvl="0" w:tplc="67F2094A">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8">
    <w:nsid w:val="58B43213"/>
    <w:multiLevelType w:val="hybridMultilevel"/>
    <w:tmpl w:val="69122F3E"/>
    <w:lvl w:ilvl="0" w:tplc="736EB572">
      <w:start w:val="1"/>
      <w:numFmt w:val="lowerLetter"/>
      <w:lvlText w:val="(%1)"/>
      <w:lvlJc w:val="left"/>
      <w:pPr>
        <w:ind w:left="870" w:hanging="510"/>
      </w:pPr>
      <w:rPr>
        <w:rFonts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B29023A"/>
    <w:multiLevelType w:val="hybridMultilevel"/>
    <w:tmpl w:val="F5F8C150"/>
    <w:lvl w:ilvl="0" w:tplc="FFFFFFFF">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D333870"/>
    <w:multiLevelType w:val="hybridMultilevel"/>
    <w:tmpl w:val="889AE5E0"/>
    <w:lvl w:ilvl="0" w:tplc="5566C2FA">
      <w:start w:val="3"/>
      <w:numFmt w:val="lowerRoman"/>
      <w:lvlText w:val="(%1)"/>
      <w:lvlJc w:val="left"/>
      <w:pPr>
        <w:ind w:left="1020" w:hanging="720"/>
      </w:pPr>
      <w:rPr>
        <w:rFonts w:hint="default"/>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31">
    <w:nsid w:val="5FFF75F7"/>
    <w:multiLevelType w:val="hybridMultilevel"/>
    <w:tmpl w:val="231A1FFC"/>
    <w:lvl w:ilvl="0" w:tplc="2638BA6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2367F15"/>
    <w:multiLevelType w:val="hybridMultilevel"/>
    <w:tmpl w:val="2E7C8FBE"/>
    <w:lvl w:ilvl="0" w:tplc="2E1063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34F0DF5"/>
    <w:multiLevelType w:val="hybridMultilevel"/>
    <w:tmpl w:val="30BE77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67934145"/>
    <w:multiLevelType w:val="hybridMultilevel"/>
    <w:tmpl w:val="F7448B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68C1026C"/>
    <w:multiLevelType w:val="hybridMultilevel"/>
    <w:tmpl w:val="EBFA7C2C"/>
    <w:lvl w:ilvl="0" w:tplc="F864D2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F53912"/>
    <w:multiLevelType w:val="hybridMultilevel"/>
    <w:tmpl w:val="FFAABC6C"/>
    <w:lvl w:ilvl="0" w:tplc="7144BE9C">
      <w:start w:val="1"/>
      <w:numFmt w:val="lowerLetter"/>
      <w:lvlText w:val="(%1)"/>
      <w:lvlJc w:val="left"/>
      <w:pPr>
        <w:ind w:left="375" w:hanging="375"/>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6B725386"/>
    <w:multiLevelType w:val="hybridMultilevel"/>
    <w:tmpl w:val="7166DA56"/>
    <w:lvl w:ilvl="0" w:tplc="65C83D2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C496F40"/>
    <w:multiLevelType w:val="hybridMultilevel"/>
    <w:tmpl w:val="3D9A862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DE1304E"/>
    <w:multiLevelType w:val="hybridMultilevel"/>
    <w:tmpl w:val="048E338E"/>
    <w:lvl w:ilvl="0" w:tplc="1A745A2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8A10A6E"/>
    <w:multiLevelType w:val="hybridMultilevel"/>
    <w:tmpl w:val="CD18A836"/>
    <w:lvl w:ilvl="0" w:tplc="9666596A">
      <w:start w:val="1"/>
      <w:numFmt w:val="lowerLetter"/>
      <w:lvlText w:val="(%1)"/>
      <w:lvlJc w:val="left"/>
      <w:pPr>
        <w:ind w:left="502" w:hanging="360"/>
      </w:pPr>
      <w:rPr>
        <w:rFonts w:hint="default"/>
        <w:b w:val="0"/>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41">
    <w:nsid w:val="7A9452B7"/>
    <w:multiLevelType w:val="hybridMultilevel"/>
    <w:tmpl w:val="F790F2FE"/>
    <w:lvl w:ilvl="0" w:tplc="FECEF19E">
      <w:start w:val="1"/>
      <w:numFmt w:val="lowerLetter"/>
      <w:lvlText w:val="(%1)"/>
      <w:lvlJc w:val="left"/>
      <w:pPr>
        <w:ind w:left="780" w:hanging="4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ABA7923"/>
    <w:multiLevelType w:val="hybridMultilevel"/>
    <w:tmpl w:val="ABFC4C3A"/>
    <w:lvl w:ilvl="0" w:tplc="103298B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E74C10"/>
    <w:multiLevelType w:val="hybridMultilevel"/>
    <w:tmpl w:val="7B70F0B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3"/>
  </w:num>
  <w:num w:numId="2">
    <w:abstractNumId w:val="0"/>
  </w:num>
  <w:num w:numId="3">
    <w:abstractNumId w:val="19"/>
  </w:num>
  <w:num w:numId="4">
    <w:abstractNumId w:val="14"/>
  </w:num>
  <w:num w:numId="5">
    <w:abstractNumId w:val="9"/>
  </w:num>
  <w:num w:numId="6">
    <w:abstractNumId w:val="31"/>
  </w:num>
  <w:num w:numId="7">
    <w:abstractNumId w:val="12"/>
  </w:num>
  <w:num w:numId="8">
    <w:abstractNumId w:val="4"/>
  </w:num>
  <w:num w:numId="9">
    <w:abstractNumId w:val="25"/>
  </w:num>
  <w:num w:numId="10">
    <w:abstractNumId w:val="8"/>
  </w:num>
  <w:num w:numId="11">
    <w:abstractNumId w:val="15"/>
  </w:num>
  <w:num w:numId="12">
    <w:abstractNumId w:val="32"/>
  </w:num>
  <w:num w:numId="13">
    <w:abstractNumId w:val="22"/>
  </w:num>
  <w:num w:numId="14">
    <w:abstractNumId w:val="36"/>
  </w:num>
  <w:num w:numId="15">
    <w:abstractNumId w:val="16"/>
  </w:num>
  <w:num w:numId="16">
    <w:abstractNumId w:val="24"/>
  </w:num>
  <w:num w:numId="17">
    <w:abstractNumId w:val="2"/>
  </w:num>
  <w:num w:numId="18">
    <w:abstractNumId w:val="7"/>
  </w:num>
  <w:num w:numId="19">
    <w:abstractNumId w:val="43"/>
  </w:num>
  <w:num w:numId="20">
    <w:abstractNumId w:val="38"/>
  </w:num>
  <w:num w:numId="21">
    <w:abstractNumId w:val="27"/>
  </w:num>
  <w:num w:numId="22">
    <w:abstractNumId w:val="1"/>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39"/>
  </w:num>
  <w:num w:numId="26">
    <w:abstractNumId w:val="13"/>
  </w:num>
  <w:num w:numId="27">
    <w:abstractNumId w:val="5"/>
  </w:num>
  <w:num w:numId="28">
    <w:abstractNumId w:val="37"/>
  </w:num>
  <w:num w:numId="29">
    <w:abstractNumId w:val="42"/>
  </w:num>
  <w:num w:numId="30">
    <w:abstractNumId w:val="6"/>
  </w:num>
  <w:num w:numId="31">
    <w:abstractNumId w:val="17"/>
  </w:num>
  <w:num w:numId="32">
    <w:abstractNumId w:val="21"/>
  </w:num>
  <w:num w:numId="33">
    <w:abstractNumId w:val="18"/>
  </w:num>
  <w:num w:numId="34">
    <w:abstractNumId w:val="30"/>
  </w:num>
  <w:num w:numId="35">
    <w:abstractNumId w:val="10"/>
  </w:num>
  <w:num w:numId="36">
    <w:abstractNumId w:val="20"/>
  </w:num>
  <w:num w:numId="37">
    <w:abstractNumId w:val="34"/>
  </w:num>
  <w:num w:numId="38">
    <w:abstractNumId w:val="35"/>
  </w:num>
  <w:num w:numId="39">
    <w:abstractNumId w:val="3"/>
  </w:num>
  <w:num w:numId="40">
    <w:abstractNumId w:val="23"/>
  </w:num>
  <w:num w:numId="41">
    <w:abstractNumId w:val="28"/>
  </w:num>
  <w:num w:numId="42">
    <w:abstractNumId w:val="41"/>
  </w:num>
  <w:num w:numId="43">
    <w:abstractNumId w:val="40"/>
  </w:num>
  <w:num w:numId="44">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LA0NbEwsjQ3tzA1tjRQ0lEKTi0uzszPAykwrAUAFBmsTywAAAA="/>
  </w:docVars>
  <w:rsids>
    <w:rsidRoot w:val="00651A69"/>
    <w:rsid w:val="000004AF"/>
    <w:rsid w:val="00000E16"/>
    <w:rsid w:val="000045F3"/>
    <w:rsid w:val="00006ABF"/>
    <w:rsid w:val="0001278B"/>
    <w:rsid w:val="000138FC"/>
    <w:rsid w:val="000153BE"/>
    <w:rsid w:val="00017D09"/>
    <w:rsid w:val="00024E08"/>
    <w:rsid w:val="00026E8B"/>
    <w:rsid w:val="00030282"/>
    <w:rsid w:val="0003317A"/>
    <w:rsid w:val="00034C94"/>
    <w:rsid w:val="0004029F"/>
    <w:rsid w:val="00042149"/>
    <w:rsid w:val="000442E9"/>
    <w:rsid w:val="00045960"/>
    <w:rsid w:val="000464EA"/>
    <w:rsid w:val="00052A2F"/>
    <w:rsid w:val="00053577"/>
    <w:rsid w:val="0005503E"/>
    <w:rsid w:val="00055293"/>
    <w:rsid w:val="00055870"/>
    <w:rsid w:val="00055D13"/>
    <w:rsid w:val="00061B0B"/>
    <w:rsid w:val="00065548"/>
    <w:rsid w:val="00070946"/>
    <w:rsid w:val="00083307"/>
    <w:rsid w:val="000874FB"/>
    <w:rsid w:val="000940BB"/>
    <w:rsid w:val="000963F2"/>
    <w:rsid w:val="000974E2"/>
    <w:rsid w:val="000A0DB6"/>
    <w:rsid w:val="000A5830"/>
    <w:rsid w:val="000A74E4"/>
    <w:rsid w:val="000B355D"/>
    <w:rsid w:val="000B4875"/>
    <w:rsid w:val="000C2BD8"/>
    <w:rsid w:val="000C7E3D"/>
    <w:rsid w:val="000D0684"/>
    <w:rsid w:val="000D2DC7"/>
    <w:rsid w:val="000D3FB5"/>
    <w:rsid w:val="000D4062"/>
    <w:rsid w:val="000D55B6"/>
    <w:rsid w:val="000D788E"/>
    <w:rsid w:val="000E0154"/>
    <w:rsid w:val="000E0870"/>
    <w:rsid w:val="000E3FD0"/>
    <w:rsid w:val="000E4A33"/>
    <w:rsid w:val="000E4EB8"/>
    <w:rsid w:val="000E695A"/>
    <w:rsid w:val="000E7470"/>
    <w:rsid w:val="000F2E14"/>
    <w:rsid w:val="000F3AC8"/>
    <w:rsid w:val="0010096B"/>
    <w:rsid w:val="00120BC0"/>
    <w:rsid w:val="001245F8"/>
    <w:rsid w:val="00125A35"/>
    <w:rsid w:val="00126108"/>
    <w:rsid w:val="001301F1"/>
    <w:rsid w:val="00134B64"/>
    <w:rsid w:val="0014239F"/>
    <w:rsid w:val="00145EDE"/>
    <w:rsid w:val="0016083A"/>
    <w:rsid w:val="001647BE"/>
    <w:rsid w:val="00164DD1"/>
    <w:rsid w:val="00166BE0"/>
    <w:rsid w:val="00181B9A"/>
    <w:rsid w:val="00182A95"/>
    <w:rsid w:val="00183989"/>
    <w:rsid w:val="00183CEC"/>
    <w:rsid w:val="00184A55"/>
    <w:rsid w:val="00187E97"/>
    <w:rsid w:val="00196B51"/>
    <w:rsid w:val="001A65F7"/>
    <w:rsid w:val="001B028B"/>
    <w:rsid w:val="001B0645"/>
    <w:rsid w:val="001B427A"/>
    <w:rsid w:val="001B6272"/>
    <w:rsid w:val="001C0B3A"/>
    <w:rsid w:val="001C1AEF"/>
    <w:rsid w:val="001C48D4"/>
    <w:rsid w:val="001C722C"/>
    <w:rsid w:val="001C7AD4"/>
    <w:rsid w:val="001D2892"/>
    <w:rsid w:val="001D2916"/>
    <w:rsid w:val="001D5342"/>
    <w:rsid w:val="001D7389"/>
    <w:rsid w:val="001E4964"/>
    <w:rsid w:val="001F3E80"/>
    <w:rsid w:val="00202885"/>
    <w:rsid w:val="00203905"/>
    <w:rsid w:val="002055F9"/>
    <w:rsid w:val="0020747B"/>
    <w:rsid w:val="00207C1A"/>
    <w:rsid w:val="00211547"/>
    <w:rsid w:val="00214E46"/>
    <w:rsid w:val="00221695"/>
    <w:rsid w:val="00237BF7"/>
    <w:rsid w:val="00245701"/>
    <w:rsid w:val="00246F33"/>
    <w:rsid w:val="00254101"/>
    <w:rsid w:val="002565B8"/>
    <w:rsid w:val="00261434"/>
    <w:rsid w:val="00265AA4"/>
    <w:rsid w:val="00272F92"/>
    <w:rsid w:val="00276E53"/>
    <w:rsid w:val="00280060"/>
    <w:rsid w:val="002805D6"/>
    <w:rsid w:val="00282105"/>
    <w:rsid w:val="0028482E"/>
    <w:rsid w:val="00292C2C"/>
    <w:rsid w:val="002967B4"/>
    <w:rsid w:val="002A2954"/>
    <w:rsid w:val="002A337C"/>
    <w:rsid w:val="002A4115"/>
    <w:rsid w:val="002A5C5E"/>
    <w:rsid w:val="002A62AF"/>
    <w:rsid w:val="002A6B1B"/>
    <w:rsid w:val="002B3038"/>
    <w:rsid w:val="002B576C"/>
    <w:rsid w:val="002B79FA"/>
    <w:rsid w:val="002D5E8C"/>
    <w:rsid w:val="002D6692"/>
    <w:rsid w:val="002E21F0"/>
    <w:rsid w:val="002F0052"/>
    <w:rsid w:val="002F2348"/>
    <w:rsid w:val="002F6BB2"/>
    <w:rsid w:val="002F7B63"/>
    <w:rsid w:val="003002D0"/>
    <w:rsid w:val="0030282E"/>
    <w:rsid w:val="00302B27"/>
    <w:rsid w:val="00306257"/>
    <w:rsid w:val="00307E5C"/>
    <w:rsid w:val="00314DF1"/>
    <w:rsid w:val="00316BC8"/>
    <w:rsid w:val="0032060C"/>
    <w:rsid w:val="00322095"/>
    <w:rsid w:val="0032278F"/>
    <w:rsid w:val="00331394"/>
    <w:rsid w:val="003353A2"/>
    <w:rsid w:val="00340B8C"/>
    <w:rsid w:val="0034198C"/>
    <w:rsid w:val="00342236"/>
    <w:rsid w:val="00352C0F"/>
    <w:rsid w:val="0035365D"/>
    <w:rsid w:val="0036215C"/>
    <w:rsid w:val="00363D2D"/>
    <w:rsid w:val="003663B4"/>
    <w:rsid w:val="003674FA"/>
    <w:rsid w:val="003711AE"/>
    <w:rsid w:val="0037240E"/>
    <w:rsid w:val="003730D8"/>
    <w:rsid w:val="00373FA3"/>
    <w:rsid w:val="00374F10"/>
    <w:rsid w:val="00376CAF"/>
    <w:rsid w:val="003817B6"/>
    <w:rsid w:val="00383B4A"/>
    <w:rsid w:val="00391C7A"/>
    <w:rsid w:val="003A21AE"/>
    <w:rsid w:val="003A55B1"/>
    <w:rsid w:val="003A77F7"/>
    <w:rsid w:val="003A7A96"/>
    <w:rsid w:val="003B254A"/>
    <w:rsid w:val="003C3A4F"/>
    <w:rsid w:val="003C42A9"/>
    <w:rsid w:val="003C69B9"/>
    <w:rsid w:val="003D4D5E"/>
    <w:rsid w:val="003D5807"/>
    <w:rsid w:val="003D6944"/>
    <w:rsid w:val="003E0412"/>
    <w:rsid w:val="003E16BF"/>
    <w:rsid w:val="003F2BFA"/>
    <w:rsid w:val="00402865"/>
    <w:rsid w:val="00405C17"/>
    <w:rsid w:val="004063D9"/>
    <w:rsid w:val="004106BF"/>
    <w:rsid w:val="004137F7"/>
    <w:rsid w:val="0041438D"/>
    <w:rsid w:val="004143ED"/>
    <w:rsid w:val="00423429"/>
    <w:rsid w:val="00423854"/>
    <w:rsid w:val="004374EC"/>
    <w:rsid w:val="00437B82"/>
    <w:rsid w:val="0045305C"/>
    <w:rsid w:val="00453B28"/>
    <w:rsid w:val="0046469E"/>
    <w:rsid w:val="00467CF6"/>
    <w:rsid w:val="00467EA6"/>
    <w:rsid w:val="004715FB"/>
    <w:rsid w:val="00472073"/>
    <w:rsid w:val="00472430"/>
    <w:rsid w:val="004725A9"/>
    <w:rsid w:val="00480C3E"/>
    <w:rsid w:val="0048567C"/>
    <w:rsid w:val="004941B0"/>
    <w:rsid w:val="004964B9"/>
    <w:rsid w:val="00497E51"/>
    <w:rsid w:val="004A270B"/>
    <w:rsid w:val="004B1BEF"/>
    <w:rsid w:val="004C0606"/>
    <w:rsid w:val="004C06E8"/>
    <w:rsid w:val="004C58F4"/>
    <w:rsid w:val="004D6078"/>
    <w:rsid w:val="004E3FF2"/>
    <w:rsid w:val="004E448D"/>
    <w:rsid w:val="004E50D4"/>
    <w:rsid w:val="004E65E3"/>
    <w:rsid w:val="004F021E"/>
    <w:rsid w:val="00500640"/>
    <w:rsid w:val="005056D2"/>
    <w:rsid w:val="0051065A"/>
    <w:rsid w:val="00520940"/>
    <w:rsid w:val="00527792"/>
    <w:rsid w:val="00533571"/>
    <w:rsid w:val="00540C56"/>
    <w:rsid w:val="00540F2C"/>
    <w:rsid w:val="00542BB1"/>
    <w:rsid w:val="00547EE0"/>
    <w:rsid w:val="00551F81"/>
    <w:rsid w:val="00556B36"/>
    <w:rsid w:val="005613B5"/>
    <w:rsid w:val="00565B99"/>
    <w:rsid w:val="00565D1A"/>
    <w:rsid w:val="00567584"/>
    <w:rsid w:val="00567C28"/>
    <w:rsid w:val="00580E98"/>
    <w:rsid w:val="005853AF"/>
    <w:rsid w:val="00585B41"/>
    <w:rsid w:val="0058745C"/>
    <w:rsid w:val="00593119"/>
    <w:rsid w:val="00594AD1"/>
    <w:rsid w:val="005952BE"/>
    <w:rsid w:val="005A3B8A"/>
    <w:rsid w:val="005A5F82"/>
    <w:rsid w:val="005B0466"/>
    <w:rsid w:val="005B084C"/>
    <w:rsid w:val="005B17D5"/>
    <w:rsid w:val="005B3D4D"/>
    <w:rsid w:val="005B5B32"/>
    <w:rsid w:val="005B5E37"/>
    <w:rsid w:val="005C1C5C"/>
    <w:rsid w:val="005C48F7"/>
    <w:rsid w:val="005D7204"/>
    <w:rsid w:val="005E38EA"/>
    <w:rsid w:val="005E4B32"/>
    <w:rsid w:val="005F1B60"/>
    <w:rsid w:val="005F53FF"/>
    <w:rsid w:val="005F5B4B"/>
    <w:rsid w:val="005F63C2"/>
    <w:rsid w:val="005F7C6E"/>
    <w:rsid w:val="00602E28"/>
    <w:rsid w:val="00603F70"/>
    <w:rsid w:val="00605443"/>
    <w:rsid w:val="0060714E"/>
    <w:rsid w:val="0061081D"/>
    <w:rsid w:val="006110EA"/>
    <w:rsid w:val="00611EBD"/>
    <w:rsid w:val="00617091"/>
    <w:rsid w:val="0062270E"/>
    <w:rsid w:val="00624EDC"/>
    <w:rsid w:val="00627EF2"/>
    <w:rsid w:val="00636EA3"/>
    <w:rsid w:val="00637E4F"/>
    <w:rsid w:val="00641B61"/>
    <w:rsid w:val="00644D08"/>
    <w:rsid w:val="00645988"/>
    <w:rsid w:val="00650667"/>
    <w:rsid w:val="00651A69"/>
    <w:rsid w:val="00654DBE"/>
    <w:rsid w:val="00657113"/>
    <w:rsid w:val="00662F7C"/>
    <w:rsid w:val="0066619F"/>
    <w:rsid w:val="00667DA9"/>
    <w:rsid w:val="00670ADB"/>
    <w:rsid w:val="0067179D"/>
    <w:rsid w:val="006830A0"/>
    <w:rsid w:val="00686381"/>
    <w:rsid w:val="0069528A"/>
    <w:rsid w:val="006966A9"/>
    <w:rsid w:val="006A0B01"/>
    <w:rsid w:val="006A4958"/>
    <w:rsid w:val="006A4D0B"/>
    <w:rsid w:val="006A6BC9"/>
    <w:rsid w:val="006B02A5"/>
    <w:rsid w:val="006B352E"/>
    <w:rsid w:val="006B383B"/>
    <w:rsid w:val="006B4B1F"/>
    <w:rsid w:val="006C090A"/>
    <w:rsid w:val="006C25E7"/>
    <w:rsid w:val="006C580F"/>
    <w:rsid w:val="006C595F"/>
    <w:rsid w:val="006D28DB"/>
    <w:rsid w:val="006D6C78"/>
    <w:rsid w:val="006D6DC1"/>
    <w:rsid w:val="006E5B41"/>
    <w:rsid w:val="006E7144"/>
    <w:rsid w:val="006F243A"/>
    <w:rsid w:val="006F3DD3"/>
    <w:rsid w:val="006F65F8"/>
    <w:rsid w:val="00701519"/>
    <w:rsid w:val="00704F7D"/>
    <w:rsid w:val="00705BD4"/>
    <w:rsid w:val="00714768"/>
    <w:rsid w:val="00715513"/>
    <w:rsid w:val="0071742C"/>
    <w:rsid w:val="00720EB8"/>
    <w:rsid w:val="00725F73"/>
    <w:rsid w:val="007305C8"/>
    <w:rsid w:val="007401A4"/>
    <w:rsid w:val="007411B5"/>
    <w:rsid w:val="007443CA"/>
    <w:rsid w:val="00744929"/>
    <w:rsid w:val="00744B3F"/>
    <w:rsid w:val="00746088"/>
    <w:rsid w:val="00746444"/>
    <w:rsid w:val="00750973"/>
    <w:rsid w:val="00751BC1"/>
    <w:rsid w:val="00757910"/>
    <w:rsid w:val="00760307"/>
    <w:rsid w:val="00763191"/>
    <w:rsid w:val="0076504C"/>
    <w:rsid w:val="00765CA7"/>
    <w:rsid w:val="00775C7F"/>
    <w:rsid w:val="00781603"/>
    <w:rsid w:val="00782779"/>
    <w:rsid w:val="00792C5E"/>
    <w:rsid w:val="0079391F"/>
    <w:rsid w:val="00794384"/>
    <w:rsid w:val="00794388"/>
    <w:rsid w:val="007947A7"/>
    <w:rsid w:val="007A4D53"/>
    <w:rsid w:val="007B0C45"/>
    <w:rsid w:val="007B3758"/>
    <w:rsid w:val="007B3CA2"/>
    <w:rsid w:val="007B46C2"/>
    <w:rsid w:val="007B673B"/>
    <w:rsid w:val="007C5C0F"/>
    <w:rsid w:val="007C681A"/>
    <w:rsid w:val="007C69E4"/>
    <w:rsid w:val="007C6FA1"/>
    <w:rsid w:val="007E1F11"/>
    <w:rsid w:val="007E403C"/>
    <w:rsid w:val="007E50D8"/>
    <w:rsid w:val="007E64A8"/>
    <w:rsid w:val="00801B08"/>
    <w:rsid w:val="0080243A"/>
    <w:rsid w:val="00811AC1"/>
    <w:rsid w:val="008127A5"/>
    <w:rsid w:val="008130F3"/>
    <w:rsid w:val="0081596B"/>
    <w:rsid w:val="00820729"/>
    <w:rsid w:val="00822FA5"/>
    <w:rsid w:val="00825A94"/>
    <w:rsid w:val="0083450B"/>
    <w:rsid w:val="00836E2C"/>
    <w:rsid w:val="00837CD9"/>
    <w:rsid w:val="008467E6"/>
    <w:rsid w:val="00846861"/>
    <w:rsid w:val="0085168E"/>
    <w:rsid w:val="00855D0C"/>
    <w:rsid w:val="00872159"/>
    <w:rsid w:val="0087270B"/>
    <w:rsid w:val="0087359F"/>
    <w:rsid w:val="00883501"/>
    <w:rsid w:val="00884000"/>
    <w:rsid w:val="008844AE"/>
    <w:rsid w:val="008865A2"/>
    <w:rsid w:val="008871F4"/>
    <w:rsid w:val="008914BC"/>
    <w:rsid w:val="0089361A"/>
    <w:rsid w:val="00894377"/>
    <w:rsid w:val="008944D6"/>
    <w:rsid w:val="008B0D30"/>
    <w:rsid w:val="008B4FD2"/>
    <w:rsid w:val="008B6F97"/>
    <w:rsid w:val="008B7AD7"/>
    <w:rsid w:val="008D117F"/>
    <w:rsid w:val="008D19F5"/>
    <w:rsid w:val="008D614A"/>
    <w:rsid w:val="008D6173"/>
    <w:rsid w:val="008E0CCD"/>
    <w:rsid w:val="008E5265"/>
    <w:rsid w:val="008F0948"/>
    <w:rsid w:val="008F20DE"/>
    <w:rsid w:val="008F2C55"/>
    <w:rsid w:val="008F38FB"/>
    <w:rsid w:val="008F6051"/>
    <w:rsid w:val="008F7DAD"/>
    <w:rsid w:val="00905B36"/>
    <w:rsid w:val="00906D03"/>
    <w:rsid w:val="00907F64"/>
    <w:rsid w:val="00910F1E"/>
    <w:rsid w:val="00914D8F"/>
    <w:rsid w:val="00915D11"/>
    <w:rsid w:val="009175C1"/>
    <w:rsid w:val="00930938"/>
    <w:rsid w:val="009313C9"/>
    <w:rsid w:val="009317AD"/>
    <w:rsid w:val="00933B21"/>
    <w:rsid w:val="0094143D"/>
    <w:rsid w:val="00945395"/>
    <w:rsid w:val="00946D78"/>
    <w:rsid w:val="00951E8C"/>
    <w:rsid w:val="00957CAA"/>
    <w:rsid w:val="0096048C"/>
    <w:rsid w:val="00973A0D"/>
    <w:rsid w:val="00973CE2"/>
    <w:rsid w:val="0097435C"/>
    <w:rsid w:val="009751C0"/>
    <w:rsid w:val="009752B6"/>
    <w:rsid w:val="00975379"/>
    <w:rsid w:val="00991862"/>
    <w:rsid w:val="00993D78"/>
    <w:rsid w:val="009A3C54"/>
    <w:rsid w:val="009A56BC"/>
    <w:rsid w:val="009B1A8D"/>
    <w:rsid w:val="009B7B70"/>
    <w:rsid w:val="009C265C"/>
    <w:rsid w:val="009C4D25"/>
    <w:rsid w:val="009C5A3F"/>
    <w:rsid w:val="009D379F"/>
    <w:rsid w:val="009D5279"/>
    <w:rsid w:val="009D673A"/>
    <w:rsid w:val="009D6B27"/>
    <w:rsid w:val="009E0E61"/>
    <w:rsid w:val="009E54FB"/>
    <w:rsid w:val="009E736C"/>
    <w:rsid w:val="009E76B0"/>
    <w:rsid w:val="009F6584"/>
    <w:rsid w:val="009F6BA2"/>
    <w:rsid w:val="009F7692"/>
    <w:rsid w:val="00A03C58"/>
    <w:rsid w:val="00A12E51"/>
    <w:rsid w:val="00A13F57"/>
    <w:rsid w:val="00A15F00"/>
    <w:rsid w:val="00A20479"/>
    <w:rsid w:val="00A23D3D"/>
    <w:rsid w:val="00A25727"/>
    <w:rsid w:val="00A309A4"/>
    <w:rsid w:val="00A3117F"/>
    <w:rsid w:val="00A33AEA"/>
    <w:rsid w:val="00A35472"/>
    <w:rsid w:val="00A3686A"/>
    <w:rsid w:val="00A40C84"/>
    <w:rsid w:val="00A42190"/>
    <w:rsid w:val="00A438B1"/>
    <w:rsid w:val="00A44383"/>
    <w:rsid w:val="00A454A4"/>
    <w:rsid w:val="00A46BE9"/>
    <w:rsid w:val="00A47652"/>
    <w:rsid w:val="00A50B49"/>
    <w:rsid w:val="00A57135"/>
    <w:rsid w:val="00A6067D"/>
    <w:rsid w:val="00A61316"/>
    <w:rsid w:val="00A64C33"/>
    <w:rsid w:val="00A67643"/>
    <w:rsid w:val="00A70ED9"/>
    <w:rsid w:val="00A72742"/>
    <w:rsid w:val="00A73C8A"/>
    <w:rsid w:val="00A8327D"/>
    <w:rsid w:val="00A852D6"/>
    <w:rsid w:val="00A86D5A"/>
    <w:rsid w:val="00A8766D"/>
    <w:rsid w:val="00A928BB"/>
    <w:rsid w:val="00A933DC"/>
    <w:rsid w:val="00A96948"/>
    <w:rsid w:val="00A96C8C"/>
    <w:rsid w:val="00A97F50"/>
    <w:rsid w:val="00AA0053"/>
    <w:rsid w:val="00AA188A"/>
    <w:rsid w:val="00AA1B61"/>
    <w:rsid w:val="00AA2BF2"/>
    <w:rsid w:val="00AA3379"/>
    <w:rsid w:val="00AA345A"/>
    <w:rsid w:val="00AA4F76"/>
    <w:rsid w:val="00AA6D7E"/>
    <w:rsid w:val="00AB02D7"/>
    <w:rsid w:val="00AB5A9F"/>
    <w:rsid w:val="00AC1D58"/>
    <w:rsid w:val="00AC6ADC"/>
    <w:rsid w:val="00AD110E"/>
    <w:rsid w:val="00AD147C"/>
    <w:rsid w:val="00AD2847"/>
    <w:rsid w:val="00AD3EDA"/>
    <w:rsid w:val="00AD78FC"/>
    <w:rsid w:val="00AE2EF8"/>
    <w:rsid w:val="00AE4797"/>
    <w:rsid w:val="00AE5E13"/>
    <w:rsid w:val="00AE6CE4"/>
    <w:rsid w:val="00B063CE"/>
    <w:rsid w:val="00B06AA8"/>
    <w:rsid w:val="00B07B04"/>
    <w:rsid w:val="00B10FFB"/>
    <w:rsid w:val="00B11A66"/>
    <w:rsid w:val="00B11E1A"/>
    <w:rsid w:val="00B13320"/>
    <w:rsid w:val="00B1392D"/>
    <w:rsid w:val="00B157ED"/>
    <w:rsid w:val="00B158FB"/>
    <w:rsid w:val="00B20279"/>
    <w:rsid w:val="00B46313"/>
    <w:rsid w:val="00B52FD5"/>
    <w:rsid w:val="00B56DA0"/>
    <w:rsid w:val="00B57016"/>
    <w:rsid w:val="00B602F1"/>
    <w:rsid w:val="00B637C5"/>
    <w:rsid w:val="00B63EA0"/>
    <w:rsid w:val="00B74C57"/>
    <w:rsid w:val="00B75528"/>
    <w:rsid w:val="00B83BC1"/>
    <w:rsid w:val="00B8725E"/>
    <w:rsid w:val="00B904BC"/>
    <w:rsid w:val="00B92448"/>
    <w:rsid w:val="00B92FA1"/>
    <w:rsid w:val="00BA452E"/>
    <w:rsid w:val="00BA5DAE"/>
    <w:rsid w:val="00BC416D"/>
    <w:rsid w:val="00BC56F0"/>
    <w:rsid w:val="00BD3607"/>
    <w:rsid w:val="00BE00C0"/>
    <w:rsid w:val="00BE220C"/>
    <w:rsid w:val="00BE2FC2"/>
    <w:rsid w:val="00BE41AF"/>
    <w:rsid w:val="00BE4842"/>
    <w:rsid w:val="00BE7E1A"/>
    <w:rsid w:val="00BF4D4E"/>
    <w:rsid w:val="00C00437"/>
    <w:rsid w:val="00C03670"/>
    <w:rsid w:val="00C0636E"/>
    <w:rsid w:val="00C11E67"/>
    <w:rsid w:val="00C13C76"/>
    <w:rsid w:val="00C1665E"/>
    <w:rsid w:val="00C258DC"/>
    <w:rsid w:val="00C26DD8"/>
    <w:rsid w:val="00C27D84"/>
    <w:rsid w:val="00C3360E"/>
    <w:rsid w:val="00C340E1"/>
    <w:rsid w:val="00C406F0"/>
    <w:rsid w:val="00C41A9E"/>
    <w:rsid w:val="00C43F7F"/>
    <w:rsid w:val="00C44F7B"/>
    <w:rsid w:val="00C45702"/>
    <w:rsid w:val="00C51AE6"/>
    <w:rsid w:val="00C553E3"/>
    <w:rsid w:val="00C56D47"/>
    <w:rsid w:val="00C60EC1"/>
    <w:rsid w:val="00C6598A"/>
    <w:rsid w:val="00C66875"/>
    <w:rsid w:val="00C66E22"/>
    <w:rsid w:val="00C670EB"/>
    <w:rsid w:val="00C76015"/>
    <w:rsid w:val="00C7673A"/>
    <w:rsid w:val="00C80B3A"/>
    <w:rsid w:val="00C81D09"/>
    <w:rsid w:val="00C832B9"/>
    <w:rsid w:val="00C85EEF"/>
    <w:rsid w:val="00CA07AE"/>
    <w:rsid w:val="00CA1DE8"/>
    <w:rsid w:val="00CA446C"/>
    <w:rsid w:val="00CA727D"/>
    <w:rsid w:val="00CB4882"/>
    <w:rsid w:val="00CB7768"/>
    <w:rsid w:val="00CC3570"/>
    <w:rsid w:val="00CC4015"/>
    <w:rsid w:val="00CD4243"/>
    <w:rsid w:val="00CE729B"/>
    <w:rsid w:val="00CF04D0"/>
    <w:rsid w:val="00CF1188"/>
    <w:rsid w:val="00CF4F98"/>
    <w:rsid w:val="00CF7023"/>
    <w:rsid w:val="00CF7F5B"/>
    <w:rsid w:val="00D04676"/>
    <w:rsid w:val="00D05733"/>
    <w:rsid w:val="00D152F2"/>
    <w:rsid w:val="00D278B7"/>
    <w:rsid w:val="00D34632"/>
    <w:rsid w:val="00D34A9B"/>
    <w:rsid w:val="00D351D9"/>
    <w:rsid w:val="00D3625E"/>
    <w:rsid w:val="00D3648A"/>
    <w:rsid w:val="00D40C62"/>
    <w:rsid w:val="00D4166B"/>
    <w:rsid w:val="00D47D19"/>
    <w:rsid w:val="00D56E2E"/>
    <w:rsid w:val="00D630BD"/>
    <w:rsid w:val="00D73E10"/>
    <w:rsid w:val="00D740EE"/>
    <w:rsid w:val="00D82FCA"/>
    <w:rsid w:val="00D84A56"/>
    <w:rsid w:val="00D86BF2"/>
    <w:rsid w:val="00D86E81"/>
    <w:rsid w:val="00D90BE5"/>
    <w:rsid w:val="00D92D71"/>
    <w:rsid w:val="00D97CD2"/>
    <w:rsid w:val="00DA0726"/>
    <w:rsid w:val="00DA6877"/>
    <w:rsid w:val="00DB1861"/>
    <w:rsid w:val="00DB408E"/>
    <w:rsid w:val="00DB5173"/>
    <w:rsid w:val="00DC03DF"/>
    <w:rsid w:val="00DC1241"/>
    <w:rsid w:val="00DC15FE"/>
    <w:rsid w:val="00DC1C7D"/>
    <w:rsid w:val="00DC37EC"/>
    <w:rsid w:val="00DD1BB1"/>
    <w:rsid w:val="00DD1FE8"/>
    <w:rsid w:val="00DD26EB"/>
    <w:rsid w:val="00DD55B8"/>
    <w:rsid w:val="00DE2B17"/>
    <w:rsid w:val="00DE7D33"/>
    <w:rsid w:val="00DF4C0D"/>
    <w:rsid w:val="00E01460"/>
    <w:rsid w:val="00E04080"/>
    <w:rsid w:val="00E04B51"/>
    <w:rsid w:val="00E05624"/>
    <w:rsid w:val="00E05E93"/>
    <w:rsid w:val="00E062C2"/>
    <w:rsid w:val="00E1224B"/>
    <w:rsid w:val="00E1479D"/>
    <w:rsid w:val="00E150A5"/>
    <w:rsid w:val="00E15539"/>
    <w:rsid w:val="00E23ABF"/>
    <w:rsid w:val="00E24F63"/>
    <w:rsid w:val="00E30EC1"/>
    <w:rsid w:val="00E310D7"/>
    <w:rsid w:val="00E35BFA"/>
    <w:rsid w:val="00E409F8"/>
    <w:rsid w:val="00E431F6"/>
    <w:rsid w:val="00E47EC3"/>
    <w:rsid w:val="00E52B55"/>
    <w:rsid w:val="00E545D7"/>
    <w:rsid w:val="00E631DC"/>
    <w:rsid w:val="00E63D86"/>
    <w:rsid w:val="00E7172E"/>
    <w:rsid w:val="00E72256"/>
    <w:rsid w:val="00E74F43"/>
    <w:rsid w:val="00E80054"/>
    <w:rsid w:val="00E81886"/>
    <w:rsid w:val="00E92183"/>
    <w:rsid w:val="00E93D7F"/>
    <w:rsid w:val="00E96DF5"/>
    <w:rsid w:val="00EA4EF9"/>
    <w:rsid w:val="00EB0229"/>
    <w:rsid w:val="00EB2ADB"/>
    <w:rsid w:val="00EB4D62"/>
    <w:rsid w:val="00EC2A4C"/>
    <w:rsid w:val="00EC6CA1"/>
    <w:rsid w:val="00ED15E0"/>
    <w:rsid w:val="00ED20BA"/>
    <w:rsid w:val="00ED63EF"/>
    <w:rsid w:val="00ED7FF3"/>
    <w:rsid w:val="00EE1754"/>
    <w:rsid w:val="00EF0FCD"/>
    <w:rsid w:val="00F03143"/>
    <w:rsid w:val="00F038A2"/>
    <w:rsid w:val="00F0396F"/>
    <w:rsid w:val="00F04662"/>
    <w:rsid w:val="00F05529"/>
    <w:rsid w:val="00F05F73"/>
    <w:rsid w:val="00F2093A"/>
    <w:rsid w:val="00F27868"/>
    <w:rsid w:val="00F30EBC"/>
    <w:rsid w:val="00F31A64"/>
    <w:rsid w:val="00F35717"/>
    <w:rsid w:val="00F35B85"/>
    <w:rsid w:val="00F36FBB"/>
    <w:rsid w:val="00F37A43"/>
    <w:rsid w:val="00F41D72"/>
    <w:rsid w:val="00F44355"/>
    <w:rsid w:val="00F445AE"/>
    <w:rsid w:val="00F45314"/>
    <w:rsid w:val="00F45C3B"/>
    <w:rsid w:val="00F46850"/>
    <w:rsid w:val="00F51459"/>
    <w:rsid w:val="00F55FAB"/>
    <w:rsid w:val="00F62A8B"/>
    <w:rsid w:val="00F7248C"/>
    <w:rsid w:val="00F73860"/>
    <w:rsid w:val="00F74559"/>
    <w:rsid w:val="00F86ACF"/>
    <w:rsid w:val="00F90504"/>
    <w:rsid w:val="00F90890"/>
    <w:rsid w:val="00F924C2"/>
    <w:rsid w:val="00F92E02"/>
    <w:rsid w:val="00F939FE"/>
    <w:rsid w:val="00F9453D"/>
    <w:rsid w:val="00F96875"/>
    <w:rsid w:val="00FA7186"/>
    <w:rsid w:val="00FB124B"/>
    <w:rsid w:val="00FB2829"/>
    <w:rsid w:val="00FB303F"/>
    <w:rsid w:val="00FB4229"/>
    <w:rsid w:val="00FB7E37"/>
    <w:rsid w:val="00FC20F7"/>
    <w:rsid w:val="00FC5DDB"/>
    <w:rsid w:val="00FC6B4F"/>
    <w:rsid w:val="00FD0DE7"/>
    <w:rsid w:val="00FD3450"/>
    <w:rsid w:val="00FD3765"/>
    <w:rsid w:val="00FD39B1"/>
    <w:rsid w:val="00FF258D"/>
    <w:rsid w:val="00FF54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7F5B"/>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link w:val="Heading1Char"/>
    <w:qFormat/>
    <w:rsid w:val="00CF7F5B"/>
    <w:pPr>
      <w:spacing w:before="100" w:beforeAutospacing="1" w:after="100" w:afterAutospacing="1"/>
      <w:outlineLvl w:val="0"/>
    </w:pPr>
    <w:rPr>
      <w:b/>
      <w:bCs/>
      <w:kern w:val="36"/>
      <w:sz w:val="48"/>
      <w:szCs w:val="4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F5B"/>
    <w:pPr>
      <w:ind w:left="720"/>
      <w:contextualSpacing/>
    </w:pPr>
  </w:style>
  <w:style w:type="paragraph" w:styleId="Header">
    <w:name w:val="header"/>
    <w:basedOn w:val="Normal"/>
    <w:link w:val="HeaderChar"/>
    <w:unhideWhenUsed/>
    <w:rsid w:val="00CF7F5B"/>
    <w:pPr>
      <w:tabs>
        <w:tab w:val="center" w:pos="4513"/>
        <w:tab w:val="right" w:pos="9026"/>
      </w:tabs>
    </w:pPr>
  </w:style>
  <w:style w:type="character" w:customStyle="1" w:styleId="HeaderChar">
    <w:name w:val="Header Char"/>
    <w:basedOn w:val="DefaultParagraphFont"/>
    <w:link w:val="Header"/>
    <w:rsid w:val="00FC5DDB"/>
    <w:rPr>
      <w:rFonts w:ascii="Times New Roman" w:eastAsia="Times New Roman" w:hAnsi="Times New Roman" w:cs="Times New Roman"/>
      <w:sz w:val="20"/>
      <w:szCs w:val="20"/>
      <w:lang w:val="en-GB"/>
    </w:rPr>
  </w:style>
  <w:style w:type="paragraph" w:styleId="Footer">
    <w:name w:val="footer"/>
    <w:basedOn w:val="Normal"/>
    <w:link w:val="FooterChar"/>
    <w:unhideWhenUsed/>
    <w:rsid w:val="00CF7F5B"/>
    <w:pPr>
      <w:tabs>
        <w:tab w:val="center" w:pos="4513"/>
        <w:tab w:val="right" w:pos="9026"/>
      </w:tabs>
    </w:pPr>
  </w:style>
  <w:style w:type="character" w:customStyle="1" w:styleId="FooterChar">
    <w:name w:val="Footer Char"/>
    <w:basedOn w:val="DefaultParagraphFont"/>
    <w:link w:val="Footer"/>
    <w:rsid w:val="00FC5DDB"/>
    <w:rPr>
      <w:rFonts w:ascii="Times New Roman" w:eastAsia="Times New Roman" w:hAnsi="Times New Roman" w:cs="Times New Roman"/>
      <w:sz w:val="20"/>
      <w:szCs w:val="20"/>
      <w:lang w:val="en-GB"/>
    </w:rPr>
  </w:style>
  <w:style w:type="character" w:styleId="Emphasis">
    <w:name w:val="Emphasis"/>
    <w:basedOn w:val="DefaultParagraphFont"/>
    <w:uiPriority w:val="20"/>
    <w:qFormat/>
    <w:rsid w:val="00FF258D"/>
    <w:rPr>
      <w:i/>
      <w:iCs/>
    </w:rPr>
  </w:style>
  <w:style w:type="character" w:customStyle="1" w:styleId="Heading1Char">
    <w:name w:val="Heading 1 Char"/>
    <w:basedOn w:val="DefaultParagraphFont"/>
    <w:link w:val="Heading1"/>
    <w:rsid w:val="009C4D25"/>
    <w:rPr>
      <w:rFonts w:ascii="Times New Roman" w:eastAsia="Times New Roman" w:hAnsi="Times New Roman" w:cs="Times New Roman"/>
      <w:b/>
      <w:bCs/>
      <w:kern w:val="36"/>
      <w:sz w:val="48"/>
      <w:szCs w:val="48"/>
      <w:lang w:eastAsia="en-ZA"/>
    </w:rPr>
  </w:style>
  <w:style w:type="paragraph" w:styleId="BodyText2">
    <w:name w:val="Body Text 2"/>
    <w:basedOn w:val="Normal"/>
    <w:link w:val="BodyText2Char"/>
    <w:rsid w:val="00CF7F5B"/>
    <w:pPr>
      <w:spacing w:line="360" w:lineRule="auto"/>
      <w:jc w:val="both"/>
    </w:pPr>
    <w:rPr>
      <w:rFonts w:ascii="Arial" w:hAnsi="Arial"/>
      <w:b/>
      <w:sz w:val="24"/>
      <w:lang w:val="en-US"/>
    </w:rPr>
  </w:style>
  <w:style w:type="character" w:customStyle="1" w:styleId="BodyText2Char">
    <w:name w:val="Body Text 2 Char"/>
    <w:basedOn w:val="DefaultParagraphFont"/>
    <w:link w:val="BodyText2"/>
    <w:rsid w:val="00CF7F5B"/>
    <w:rPr>
      <w:rFonts w:ascii="Arial" w:eastAsia="Times New Roman" w:hAnsi="Arial" w:cs="Times New Roman"/>
      <w:b/>
      <w:sz w:val="24"/>
      <w:szCs w:val="20"/>
      <w:lang w:val="en-US"/>
    </w:rPr>
  </w:style>
  <w:style w:type="table" w:styleId="TableGrid">
    <w:name w:val="Table Grid"/>
    <w:basedOn w:val="TableNormal"/>
    <w:uiPriority w:val="59"/>
    <w:rsid w:val="00CF7F5B"/>
    <w:pPr>
      <w:spacing w:after="0" w:line="240" w:lineRule="auto"/>
    </w:pPr>
    <w:rPr>
      <w:rFonts w:ascii="Times New Roman" w:eastAsia="Times New Roman" w:hAnsi="Times New Roman" w:cs="Times New Roman"/>
      <w:sz w:val="20"/>
      <w:szCs w:val="20"/>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CF7F5B"/>
    <w:pPr>
      <w:spacing w:after="160" w:line="240" w:lineRule="exact"/>
    </w:pPr>
    <w:rPr>
      <w:rFonts w:ascii="Verdana" w:hAnsi="Verdana"/>
      <w:lang w:val="en-US"/>
    </w:rPr>
  </w:style>
  <w:style w:type="character" w:styleId="PageNumber">
    <w:name w:val="page number"/>
    <w:basedOn w:val="DefaultParagraphFont"/>
    <w:rsid w:val="00CF7F5B"/>
  </w:style>
  <w:style w:type="paragraph" w:styleId="BalloonText">
    <w:name w:val="Balloon Text"/>
    <w:basedOn w:val="Normal"/>
    <w:link w:val="BalloonTextChar"/>
    <w:semiHidden/>
    <w:rsid w:val="00CF7F5B"/>
    <w:rPr>
      <w:rFonts w:ascii="Tahoma" w:hAnsi="Tahoma" w:cs="Tahoma"/>
      <w:sz w:val="16"/>
      <w:szCs w:val="16"/>
    </w:rPr>
  </w:style>
  <w:style w:type="character" w:customStyle="1" w:styleId="BalloonTextChar">
    <w:name w:val="Balloon Text Char"/>
    <w:basedOn w:val="DefaultParagraphFont"/>
    <w:link w:val="BalloonText"/>
    <w:semiHidden/>
    <w:rsid w:val="00CF7F5B"/>
    <w:rPr>
      <w:rFonts w:ascii="Tahoma" w:eastAsia="Times New Roman" w:hAnsi="Tahoma" w:cs="Tahoma"/>
      <w:sz w:val="16"/>
      <w:szCs w:val="16"/>
      <w:lang w:val="en-GB"/>
    </w:rPr>
  </w:style>
  <w:style w:type="table" w:customStyle="1" w:styleId="TableGrid1">
    <w:name w:val="Table Grid1"/>
    <w:basedOn w:val="TableNormal"/>
    <w:next w:val="TableGrid"/>
    <w:uiPriority w:val="39"/>
    <w:rsid w:val="00CF7F5B"/>
    <w:pPr>
      <w:spacing w:after="0" w:line="240" w:lineRule="auto"/>
      <w:jc w:val="both"/>
    </w:pPr>
    <w:rPr>
      <w:rFonts w:ascii="Arial" w:eastAsia="Calibri" w:hAnsi="Arial" w:cs="Times New Roman"/>
      <w:sz w:val="24"/>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F7F5B"/>
    <w:rPr>
      <w:color w:val="0000FF"/>
      <w:u w:val="single"/>
    </w:rPr>
  </w:style>
  <w:style w:type="paragraph" w:customStyle="1" w:styleId="Default">
    <w:name w:val="Default"/>
    <w:rsid w:val="00CF7F5B"/>
    <w:pPr>
      <w:autoSpaceDE w:val="0"/>
      <w:autoSpaceDN w:val="0"/>
      <w:adjustRightInd w:val="0"/>
      <w:spacing w:after="0" w:line="240" w:lineRule="auto"/>
    </w:pPr>
    <w:rPr>
      <w:rFonts w:ascii="Calibri" w:eastAsia="Times New Roman" w:hAnsi="Calibri" w:cs="Calibri"/>
      <w:color w:val="000000"/>
      <w:sz w:val="24"/>
      <w:szCs w:val="24"/>
      <w:lang w:eastAsia="en-ZA"/>
    </w:rPr>
  </w:style>
  <w:style w:type="paragraph" w:styleId="Revision">
    <w:name w:val="Revision"/>
    <w:hidden/>
    <w:uiPriority w:val="99"/>
    <w:semiHidden/>
    <w:rsid w:val="000963F2"/>
    <w:pPr>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r="http://schemas.openxmlformats.org/officeDocument/2006/relationships" xmlns:w="http://schemas.openxmlformats.org/wordprocessingml/2006/main">
  <w:divs>
    <w:div w:id="322972241">
      <w:bodyDiv w:val="1"/>
      <w:marLeft w:val="0"/>
      <w:marRight w:val="0"/>
      <w:marTop w:val="0"/>
      <w:marBottom w:val="0"/>
      <w:divBdr>
        <w:top w:val="none" w:sz="0" w:space="0" w:color="auto"/>
        <w:left w:val="none" w:sz="0" w:space="0" w:color="auto"/>
        <w:bottom w:val="none" w:sz="0" w:space="0" w:color="auto"/>
        <w:right w:val="none" w:sz="0" w:space="0" w:color="auto"/>
      </w:divBdr>
    </w:div>
    <w:div w:id="381255079">
      <w:bodyDiv w:val="1"/>
      <w:marLeft w:val="0"/>
      <w:marRight w:val="0"/>
      <w:marTop w:val="0"/>
      <w:marBottom w:val="0"/>
      <w:divBdr>
        <w:top w:val="none" w:sz="0" w:space="0" w:color="auto"/>
        <w:left w:val="none" w:sz="0" w:space="0" w:color="auto"/>
        <w:bottom w:val="none" w:sz="0" w:space="0" w:color="auto"/>
        <w:right w:val="none" w:sz="0" w:space="0" w:color="auto"/>
      </w:divBdr>
    </w:div>
    <w:div w:id="399450393">
      <w:bodyDiv w:val="1"/>
      <w:marLeft w:val="0"/>
      <w:marRight w:val="0"/>
      <w:marTop w:val="0"/>
      <w:marBottom w:val="0"/>
      <w:divBdr>
        <w:top w:val="none" w:sz="0" w:space="0" w:color="auto"/>
        <w:left w:val="none" w:sz="0" w:space="0" w:color="auto"/>
        <w:bottom w:val="none" w:sz="0" w:space="0" w:color="auto"/>
        <w:right w:val="none" w:sz="0" w:space="0" w:color="auto"/>
      </w:divBdr>
    </w:div>
    <w:div w:id="494033466">
      <w:bodyDiv w:val="1"/>
      <w:marLeft w:val="0"/>
      <w:marRight w:val="0"/>
      <w:marTop w:val="0"/>
      <w:marBottom w:val="0"/>
      <w:divBdr>
        <w:top w:val="none" w:sz="0" w:space="0" w:color="auto"/>
        <w:left w:val="none" w:sz="0" w:space="0" w:color="auto"/>
        <w:bottom w:val="none" w:sz="0" w:space="0" w:color="auto"/>
        <w:right w:val="none" w:sz="0" w:space="0" w:color="auto"/>
      </w:divBdr>
    </w:div>
    <w:div w:id="593129304">
      <w:bodyDiv w:val="1"/>
      <w:marLeft w:val="0"/>
      <w:marRight w:val="0"/>
      <w:marTop w:val="0"/>
      <w:marBottom w:val="0"/>
      <w:divBdr>
        <w:top w:val="none" w:sz="0" w:space="0" w:color="auto"/>
        <w:left w:val="none" w:sz="0" w:space="0" w:color="auto"/>
        <w:bottom w:val="none" w:sz="0" w:space="0" w:color="auto"/>
        <w:right w:val="none" w:sz="0" w:space="0" w:color="auto"/>
      </w:divBdr>
    </w:div>
    <w:div w:id="844788561">
      <w:bodyDiv w:val="1"/>
      <w:marLeft w:val="0"/>
      <w:marRight w:val="0"/>
      <w:marTop w:val="0"/>
      <w:marBottom w:val="0"/>
      <w:divBdr>
        <w:top w:val="none" w:sz="0" w:space="0" w:color="auto"/>
        <w:left w:val="none" w:sz="0" w:space="0" w:color="auto"/>
        <w:bottom w:val="none" w:sz="0" w:space="0" w:color="auto"/>
        <w:right w:val="none" w:sz="0" w:space="0" w:color="auto"/>
      </w:divBdr>
    </w:div>
    <w:div w:id="992291510">
      <w:bodyDiv w:val="1"/>
      <w:marLeft w:val="0"/>
      <w:marRight w:val="0"/>
      <w:marTop w:val="0"/>
      <w:marBottom w:val="0"/>
      <w:divBdr>
        <w:top w:val="none" w:sz="0" w:space="0" w:color="auto"/>
        <w:left w:val="none" w:sz="0" w:space="0" w:color="auto"/>
        <w:bottom w:val="none" w:sz="0" w:space="0" w:color="auto"/>
        <w:right w:val="none" w:sz="0" w:space="0" w:color="auto"/>
      </w:divBdr>
    </w:div>
    <w:div w:id="1057901094">
      <w:bodyDiv w:val="1"/>
      <w:marLeft w:val="0"/>
      <w:marRight w:val="0"/>
      <w:marTop w:val="0"/>
      <w:marBottom w:val="0"/>
      <w:divBdr>
        <w:top w:val="none" w:sz="0" w:space="0" w:color="auto"/>
        <w:left w:val="none" w:sz="0" w:space="0" w:color="auto"/>
        <w:bottom w:val="none" w:sz="0" w:space="0" w:color="auto"/>
        <w:right w:val="none" w:sz="0" w:space="0" w:color="auto"/>
      </w:divBdr>
    </w:div>
    <w:div w:id="1173423285">
      <w:bodyDiv w:val="1"/>
      <w:marLeft w:val="0"/>
      <w:marRight w:val="0"/>
      <w:marTop w:val="0"/>
      <w:marBottom w:val="0"/>
      <w:divBdr>
        <w:top w:val="none" w:sz="0" w:space="0" w:color="auto"/>
        <w:left w:val="none" w:sz="0" w:space="0" w:color="auto"/>
        <w:bottom w:val="none" w:sz="0" w:space="0" w:color="auto"/>
        <w:right w:val="none" w:sz="0" w:space="0" w:color="auto"/>
      </w:divBdr>
    </w:div>
    <w:div w:id="1412578987">
      <w:bodyDiv w:val="1"/>
      <w:marLeft w:val="0"/>
      <w:marRight w:val="0"/>
      <w:marTop w:val="0"/>
      <w:marBottom w:val="0"/>
      <w:divBdr>
        <w:top w:val="none" w:sz="0" w:space="0" w:color="auto"/>
        <w:left w:val="none" w:sz="0" w:space="0" w:color="auto"/>
        <w:bottom w:val="none" w:sz="0" w:space="0" w:color="auto"/>
        <w:right w:val="none" w:sz="0" w:space="0" w:color="auto"/>
      </w:divBdr>
    </w:div>
    <w:div w:id="1542740244">
      <w:bodyDiv w:val="1"/>
      <w:marLeft w:val="0"/>
      <w:marRight w:val="0"/>
      <w:marTop w:val="0"/>
      <w:marBottom w:val="0"/>
      <w:divBdr>
        <w:top w:val="none" w:sz="0" w:space="0" w:color="auto"/>
        <w:left w:val="none" w:sz="0" w:space="0" w:color="auto"/>
        <w:bottom w:val="none" w:sz="0" w:space="0" w:color="auto"/>
        <w:right w:val="none" w:sz="0" w:space="0" w:color="auto"/>
      </w:divBdr>
    </w:div>
    <w:div w:id="1944150427">
      <w:bodyDiv w:val="1"/>
      <w:marLeft w:val="0"/>
      <w:marRight w:val="0"/>
      <w:marTop w:val="0"/>
      <w:marBottom w:val="0"/>
      <w:divBdr>
        <w:top w:val="none" w:sz="0" w:space="0" w:color="auto"/>
        <w:left w:val="none" w:sz="0" w:space="0" w:color="auto"/>
        <w:bottom w:val="none" w:sz="0" w:space="0" w:color="auto"/>
        <w:right w:val="none" w:sz="0" w:space="0" w:color="auto"/>
      </w:divBdr>
    </w:div>
    <w:div w:id="1965765772">
      <w:bodyDiv w:val="1"/>
      <w:marLeft w:val="0"/>
      <w:marRight w:val="0"/>
      <w:marTop w:val="0"/>
      <w:marBottom w:val="0"/>
      <w:divBdr>
        <w:top w:val="none" w:sz="0" w:space="0" w:color="auto"/>
        <w:left w:val="none" w:sz="0" w:space="0" w:color="auto"/>
        <w:bottom w:val="none" w:sz="0" w:space="0" w:color="auto"/>
        <w:right w:val="none" w:sz="0" w:space="0" w:color="auto"/>
      </w:divBdr>
    </w:div>
    <w:div w:id="2024239192">
      <w:bodyDiv w:val="1"/>
      <w:marLeft w:val="0"/>
      <w:marRight w:val="0"/>
      <w:marTop w:val="0"/>
      <w:marBottom w:val="0"/>
      <w:divBdr>
        <w:top w:val="none" w:sz="0" w:space="0" w:color="auto"/>
        <w:left w:val="none" w:sz="0" w:space="0" w:color="auto"/>
        <w:bottom w:val="none" w:sz="0" w:space="0" w:color="auto"/>
        <w:right w:val="none" w:sz="0" w:space="0" w:color="auto"/>
      </w:divBdr>
    </w:div>
    <w:div w:id="2046052832">
      <w:bodyDiv w:val="1"/>
      <w:marLeft w:val="0"/>
      <w:marRight w:val="0"/>
      <w:marTop w:val="0"/>
      <w:marBottom w:val="0"/>
      <w:divBdr>
        <w:top w:val="none" w:sz="0" w:space="0" w:color="auto"/>
        <w:left w:val="none" w:sz="0" w:space="0" w:color="auto"/>
        <w:bottom w:val="none" w:sz="0" w:space="0" w:color="auto"/>
        <w:right w:val="none" w:sz="0" w:space="0" w:color="auto"/>
      </w:divBdr>
    </w:div>
    <w:div w:id="210083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phiwe Gxotiwe</dc:creator>
  <cp:lastModifiedBy>USER</cp:lastModifiedBy>
  <cp:revision>2</cp:revision>
  <dcterms:created xsi:type="dcterms:W3CDTF">2022-11-11T13:15:00Z</dcterms:created>
  <dcterms:modified xsi:type="dcterms:W3CDTF">2022-11-11T13:15:00Z</dcterms:modified>
</cp:coreProperties>
</file>